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817B1" w14:textId="77777777" w:rsidR="00DF2EE1" w:rsidRPr="00955FE3" w:rsidRDefault="00B32CBE">
      <w:pPr>
        <w:spacing w:before="34"/>
        <w:ind w:left="2958" w:right="3186"/>
        <w:jc w:val="center"/>
        <w:rPr>
          <w:rFonts w:ascii="Times New Roman" w:hAnsi="Times New Roman" w:cs="Times New Roman"/>
          <w:b/>
          <w:sz w:val="32"/>
          <w:szCs w:val="20"/>
        </w:rPr>
      </w:pPr>
      <w:r w:rsidRPr="00955FE3">
        <w:rPr>
          <w:rFonts w:ascii="Times New Roman" w:hAnsi="Times New Roman" w:cs="Times New Roman"/>
          <w:b/>
          <w:spacing w:val="-1"/>
          <w:sz w:val="32"/>
          <w:szCs w:val="20"/>
        </w:rPr>
        <w:t xml:space="preserve">Renzhi (Fred) </w:t>
      </w:r>
      <w:r w:rsidR="00D25E6A" w:rsidRPr="00955FE3">
        <w:rPr>
          <w:rFonts w:ascii="Times New Roman" w:hAnsi="Times New Roman" w:cs="Times New Roman"/>
          <w:b/>
          <w:sz w:val="32"/>
          <w:szCs w:val="20"/>
        </w:rPr>
        <w:t>Zhao</w:t>
      </w:r>
    </w:p>
    <w:p w14:paraId="427CFB03" w14:textId="2F2FCF6A" w:rsidR="001A31F5" w:rsidRDefault="00F21615" w:rsidP="001A31F5">
      <w:pPr>
        <w:spacing w:before="34"/>
        <w:ind w:left="2958" w:right="3182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Assistant Professor</w:t>
      </w:r>
    </w:p>
    <w:p w14:paraId="1CD65484" w14:textId="5604D043" w:rsidR="001A31F5" w:rsidRDefault="00005613" w:rsidP="009C7370">
      <w:pPr>
        <w:spacing w:before="34"/>
        <w:ind w:left="1710" w:right="1710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t>Department</w:t>
      </w:r>
      <w:r w:rsidR="00F21615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of Information Systems and Analytics</w:t>
      </w:r>
    </w:p>
    <w:p w14:paraId="57355114" w14:textId="3FF26033" w:rsidR="001A31F5" w:rsidRDefault="001C331F" w:rsidP="009C7370">
      <w:pPr>
        <w:spacing w:before="34"/>
        <w:ind w:left="2250" w:right="19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McCoy</w:t>
      </w:r>
      <w:r w:rsidR="001A31F5" w:rsidRPr="001A31F5">
        <w:rPr>
          <w:rFonts w:ascii="Times New Roman" w:hAnsi="Times New Roman" w:cs="Times New Roman"/>
          <w:sz w:val="24"/>
          <w:szCs w:val="24"/>
        </w:rPr>
        <w:t xml:space="preserve"> College of Business </w:t>
      </w:r>
    </w:p>
    <w:p w14:paraId="0D6A9A3A" w14:textId="01BEFCFD" w:rsidR="001A31F5" w:rsidRDefault="00885A7C" w:rsidP="001A31F5">
      <w:pPr>
        <w:spacing w:before="34"/>
        <w:ind w:left="2958" w:right="318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Texas </w:t>
      </w:r>
      <w:r w:rsidR="001A31F5" w:rsidRPr="001A31F5">
        <w:rPr>
          <w:rFonts w:ascii="Times New Roman" w:hAnsi="Times New Roman" w:cs="Times New Roman"/>
          <w:sz w:val="24"/>
          <w:szCs w:val="24"/>
        </w:rPr>
        <w:t xml:space="preserve">State University </w:t>
      </w:r>
    </w:p>
    <w:p w14:paraId="7A51E3B2" w14:textId="2134E0E1" w:rsidR="001A31F5" w:rsidRDefault="001C331F" w:rsidP="001A31F5">
      <w:pPr>
        <w:spacing w:before="34"/>
        <w:ind w:left="2958" w:right="3182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San Marcos</w:t>
      </w:r>
      <w:r w:rsidR="001A31F5" w:rsidRPr="001A31F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TX</w:t>
      </w:r>
      <w:r w:rsidR="001A31F5" w:rsidRPr="001A31F5">
        <w:rPr>
          <w:rFonts w:ascii="Times New Roman" w:hAnsi="Times New Roman" w:cs="Times New Roman"/>
          <w:sz w:val="24"/>
          <w:szCs w:val="24"/>
        </w:rPr>
        <w:t xml:space="preserve"> </w:t>
      </w:r>
      <w:r w:rsidR="00885A7C">
        <w:rPr>
          <w:rFonts w:ascii="Times New Roman" w:hAnsi="Times New Roman" w:cs="Times New Roman" w:hint="eastAsia"/>
          <w:sz w:val="24"/>
          <w:szCs w:val="24"/>
          <w:lang w:eastAsia="zh-CN"/>
        </w:rPr>
        <w:t>78666</w:t>
      </w:r>
    </w:p>
    <w:p w14:paraId="52C5AEAC" w14:textId="2E819EE6" w:rsidR="00A04559" w:rsidRPr="00A04559" w:rsidRDefault="00A04559" w:rsidP="00A04559">
      <w:pPr>
        <w:spacing w:before="34"/>
        <w:ind w:left="2958" w:right="3182"/>
        <w:jc w:val="center"/>
        <w:rPr>
          <w:rFonts w:ascii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 xml:space="preserve">Email: </w:t>
      </w:r>
      <w:hyperlink r:id="rId11" w:history="1">
        <w:r w:rsidR="00F50450" w:rsidRPr="006F137C">
          <w:rPr>
            <w:rStyle w:val="Hyperlink"/>
            <w:rFonts w:ascii="Times New Roman" w:hAnsi="Times New Roman" w:cs="Times New Roman" w:hint="eastAsia"/>
            <w:spacing w:val="-1"/>
            <w:sz w:val="24"/>
            <w:szCs w:val="24"/>
            <w:lang w:eastAsia="zh-CN"/>
          </w:rPr>
          <w:t>fredzhao@txstate</w:t>
        </w:r>
        <w:r w:rsidR="00F50450" w:rsidRPr="006F137C">
          <w:rPr>
            <w:rStyle w:val="Hyperlink"/>
            <w:rFonts w:ascii="Times New Roman" w:hAnsi="Times New Roman" w:cs="Times New Roman"/>
            <w:spacing w:val="-1"/>
            <w:sz w:val="24"/>
            <w:szCs w:val="24"/>
          </w:rPr>
          <w:t>.edu</w:t>
        </w:r>
      </w:hyperlink>
    </w:p>
    <w:p w14:paraId="7901289E" w14:textId="01FB6D90" w:rsidR="00721B0F" w:rsidRPr="00721B0F" w:rsidRDefault="00721B0F" w:rsidP="00721B0F">
      <w:pPr>
        <w:pStyle w:val="BodyText"/>
        <w:jc w:val="center"/>
        <w:rPr>
          <w:rFonts w:cs="Times New Roman"/>
        </w:rPr>
      </w:pPr>
      <w:r w:rsidRPr="00721B0F">
        <w:rPr>
          <w:rFonts w:cs="Times New Roman"/>
        </w:rPr>
        <w:t xml:space="preserve">LinkedIn: </w:t>
      </w:r>
      <w:hyperlink r:id="rId12" w:history="1">
        <w:r w:rsidRPr="00CB578E">
          <w:rPr>
            <w:rStyle w:val="Hyperlink"/>
            <w:rFonts w:eastAsia="SimSun"/>
            <w:spacing w:val="-1"/>
          </w:rPr>
          <w:t>https://www.linkedin.com/in/renzhi-zhao/</w:t>
        </w:r>
      </w:hyperlink>
    </w:p>
    <w:p w14:paraId="2FC0CB00" w14:textId="625D70A6" w:rsidR="001D7C07" w:rsidRDefault="001D7C07" w:rsidP="006A11F8">
      <w:pPr>
        <w:pStyle w:val="Heading1"/>
        <w:tabs>
          <w:tab w:val="left" w:pos="8123"/>
        </w:tabs>
        <w:spacing w:before="63"/>
        <w:rPr>
          <w:rFonts w:eastAsiaTheme="minorEastAsia" w:cs="Times New Roman"/>
          <w:spacing w:val="-1"/>
          <w:u w:val="thick" w:color="000000"/>
          <w:lang w:eastAsia="zh-CN"/>
        </w:rPr>
      </w:pPr>
      <w:r>
        <w:rPr>
          <w:rFonts w:eastAsiaTheme="minorEastAsia" w:cs="Times New Roman"/>
          <w:spacing w:val="-1"/>
          <w:u w:val="thick" w:color="000000"/>
          <w:lang w:eastAsia="zh-CN"/>
        </w:rPr>
        <w:t xml:space="preserve">Education                                                                                                  </w:t>
      </w:r>
      <w:r w:rsidR="00763B38">
        <w:rPr>
          <w:rFonts w:eastAsiaTheme="minorEastAsia" w:cs="Times New Roman"/>
          <w:spacing w:val="-1"/>
          <w:u w:val="thick" w:color="000000"/>
          <w:lang w:eastAsia="zh-CN"/>
        </w:rPr>
        <w:t xml:space="preserve"> </w:t>
      </w:r>
    </w:p>
    <w:p w14:paraId="543F9BA0" w14:textId="54E8ED13" w:rsidR="001D7C07" w:rsidRDefault="001D7C07" w:rsidP="001D7C07">
      <w:pPr>
        <w:ind w:firstLine="1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D7C07">
        <w:rPr>
          <w:rFonts w:ascii="Times New Roman" w:eastAsia="Times New Roman" w:hAnsi="Times New Roman" w:cs="Times New Roman"/>
          <w:b/>
          <w:sz w:val="24"/>
          <w:szCs w:val="24"/>
        </w:rPr>
        <w:t xml:space="preserve">Ph.D. </w:t>
      </w:r>
      <w:r w:rsidRPr="001D7C07">
        <w:rPr>
          <w:rFonts w:ascii="Times New Roman" w:eastAsia="Times New Roman" w:hAnsi="Times New Roman" w:cs="Times New Roman"/>
          <w:bCs/>
          <w:sz w:val="24"/>
          <w:szCs w:val="24"/>
        </w:rPr>
        <w:t xml:space="preserve">Aug. 2019 – </w:t>
      </w:r>
      <w:r w:rsidR="00BC1725">
        <w:rPr>
          <w:rFonts w:ascii="Times New Roman" w:eastAsia="Times New Roman" w:hAnsi="Times New Roman" w:cs="Times New Roman"/>
          <w:bCs/>
          <w:sz w:val="24"/>
          <w:szCs w:val="24"/>
        </w:rPr>
        <w:t>May</w:t>
      </w:r>
      <w:r w:rsidRPr="001D7C07">
        <w:rPr>
          <w:rFonts w:ascii="Times New Roman" w:eastAsia="Times New Roman" w:hAnsi="Times New Roman" w:cs="Times New Roman"/>
          <w:bCs/>
          <w:sz w:val="24"/>
          <w:szCs w:val="24"/>
        </w:rPr>
        <w:t>. 202</w:t>
      </w:r>
      <w:r w:rsidR="007A7D64">
        <w:rPr>
          <w:rFonts w:ascii="Times New Roman" w:eastAsia="Times New Roman" w:hAnsi="Times New Roman" w:cs="Times New Roman"/>
          <w:bCs/>
          <w:sz w:val="24"/>
          <w:szCs w:val="24"/>
        </w:rPr>
        <w:t>5</w:t>
      </w:r>
    </w:p>
    <w:p w14:paraId="76DA7758" w14:textId="68485E4F" w:rsidR="001D7C07" w:rsidRPr="00016427" w:rsidRDefault="001D7C07" w:rsidP="001D7C07">
      <w:pPr>
        <w:ind w:firstLine="1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16427">
        <w:rPr>
          <w:rFonts w:ascii="Times New Roman" w:eastAsia="Times New Roman" w:hAnsi="Times New Roman" w:cs="Times New Roman"/>
          <w:b/>
          <w:sz w:val="24"/>
          <w:szCs w:val="24"/>
        </w:rPr>
        <w:t>Georgia State University, J. Mack Robinson College of Business, Atlanta, GA</w:t>
      </w:r>
    </w:p>
    <w:p w14:paraId="13537A0A" w14:textId="6882D839" w:rsidR="001D7C07" w:rsidRDefault="001D7C07" w:rsidP="001D7C07">
      <w:pPr>
        <w:ind w:firstLine="1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Major: Computer Information Systems</w:t>
      </w:r>
      <w:r w:rsidR="008A2A1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2BA38CB7" w14:textId="4DD663F3" w:rsidR="001D7C07" w:rsidRDefault="001D7C07" w:rsidP="001D7C07">
      <w:pPr>
        <w:ind w:firstLine="1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Cumulative GPA: 3.7/4.0</w:t>
      </w:r>
    </w:p>
    <w:p w14:paraId="5FD035FF" w14:textId="2289CAD9" w:rsidR="00D45F06" w:rsidRDefault="00016427" w:rsidP="00D45F06">
      <w:pPr>
        <w:ind w:left="90" w:firstLine="3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16427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 xml:space="preserve">Dissertation </w:t>
      </w:r>
      <w:r w:rsidR="00DD7EC4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Title</w:t>
      </w:r>
      <w:r w:rsidRPr="001A5768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Pr="00016427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bookmarkStart w:id="0" w:name="_Hlk174357808"/>
      <w:r w:rsidR="002946FA" w:rsidRPr="002946FA">
        <w:rPr>
          <w:rFonts w:ascii="Times New Roman" w:eastAsia="Times New Roman" w:hAnsi="Times New Roman" w:cs="Times New Roman"/>
          <w:bCs/>
          <w:sz w:val="24"/>
          <w:szCs w:val="24"/>
        </w:rPr>
        <w:t>Role of Human Expertise in Influencing Human-AI Delegation and Task Performance Under Environmental Uncertainty</w:t>
      </w:r>
    </w:p>
    <w:bookmarkEnd w:id="0"/>
    <w:p w14:paraId="6C593514" w14:textId="77354494" w:rsidR="00016427" w:rsidRDefault="00016427" w:rsidP="00016427">
      <w:pPr>
        <w:ind w:left="90" w:firstLine="3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16427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Dissertation Chair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Dr. Likoebe Maruping </w:t>
      </w:r>
    </w:p>
    <w:p w14:paraId="461C9626" w14:textId="303F2751" w:rsidR="008A2A16" w:rsidRDefault="008A2A16" w:rsidP="00016427">
      <w:pPr>
        <w:ind w:left="90" w:firstLine="3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Dissertation Committee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Dr. Mark Keil, Dr. Arun Rai, Dr. Aaron Baird, Dr. </w:t>
      </w:r>
      <w:r w:rsidRPr="008A2A16">
        <w:rPr>
          <w:rFonts w:ascii="Times New Roman" w:eastAsia="Times New Roman" w:hAnsi="Times New Roman" w:cs="Times New Roman"/>
          <w:bCs/>
          <w:sz w:val="24"/>
          <w:szCs w:val="24"/>
        </w:rPr>
        <w:t>Lionel Robert</w:t>
      </w:r>
      <w:r w:rsidR="009C7370">
        <w:rPr>
          <w:rFonts w:ascii="Times New Roman" w:eastAsia="Times New Roman" w:hAnsi="Times New Roman" w:cs="Times New Roman"/>
          <w:bCs/>
          <w:sz w:val="24"/>
          <w:szCs w:val="24"/>
        </w:rPr>
        <w:t xml:space="preserve"> Jr.</w:t>
      </w:r>
    </w:p>
    <w:p w14:paraId="0CD7DB21" w14:textId="77777777" w:rsidR="00335FDD" w:rsidRDefault="00335FDD" w:rsidP="00016427">
      <w:pPr>
        <w:ind w:left="90" w:firstLine="3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F87C7E8" w14:textId="177EAE26" w:rsidR="001D7C07" w:rsidRDefault="001D7C07" w:rsidP="00016427">
      <w:pPr>
        <w:ind w:firstLine="1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D7C07">
        <w:rPr>
          <w:rFonts w:ascii="Times New Roman" w:eastAsia="Times New Roman" w:hAnsi="Times New Roman" w:cs="Times New Roman"/>
          <w:b/>
          <w:sz w:val="24"/>
          <w:szCs w:val="24"/>
        </w:rPr>
        <w:t>Undergraduat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ug. 20</w:t>
      </w:r>
      <w:r w:rsidR="000D772E">
        <w:rPr>
          <w:rFonts w:ascii="Times New Roman" w:eastAsia="Times New Roman" w:hAnsi="Times New Roman" w:cs="Times New Roman"/>
          <w:bCs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6 – Apr. 2019</w:t>
      </w:r>
    </w:p>
    <w:p w14:paraId="2BD80524" w14:textId="1BBDD00C" w:rsidR="001D7C07" w:rsidRPr="00016427" w:rsidRDefault="001D7C07" w:rsidP="001D7C07">
      <w:pPr>
        <w:ind w:firstLine="1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16427">
        <w:rPr>
          <w:rFonts w:ascii="Times New Roman" w:eastAsia="Times New Roman" w:hAnsi="Times New Roman" w:cs="Times New Roman"/>
          <w:b/>
          <w:sz w:val="24"/>
          <w:szCs w:val="24"/>
        </w:rPr>
        <w:t>University of Cincinnati, Carl H. Lindner College of Business, Cincinnati, OH</w:t>
      </w:r>
    </w:p>
    <w:p w14:paraId="32700491" w14:textId="7E05A08A" w:rsidR="001D7C07" w:rsidRDefault="001D7C07" w:rsidP="001D7C07">
      <w:pPr>
        <w:ind w:firstLine="1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Major: Information Systems (B.B.A)</w:t>
      </w:r>
    </w:p>
    <w:p w14:paraId="6D2DC829" w14:textId="48E7809E" w:rsidR="001D7C07" w:rsidRDefault="001D7C07" w:rsidP="001D7C07">
      <w:pPr>
        <w:ind w:firstLine="1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Minor: Business Analytics (B.S.)</w:t>
      </w:r>
    </w:p>
    <w:p w14:paraId="2FD28E11" w14:textId="428C0B2A" w:rsidR="001D7C07" w:rsidRPr="001D7C07" w:rsidRDefault="001D7C07" w:rsidP="001D7C07">
      <w:pPr>
        <w:ind w:firstLine="1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Cumulative GPA: 3.95/4.0</w:t>
      </w:r>
    </w:p>
    <w:p w14:paraId="648B360D" w14:textId="65D2C85C" w:rsidR="006A11F8" w:rsidRPr="006A11F8" w:rsidRDefault="006A11F8" w:rsidP="006A11F8">
      <w:pPr>
        <w:pStyle w:val="Heading1"/>
        <w:tabs>
          <w:tab w:val="left" w:pos="8123"/>
        </w:tabs>
        <w:spacing w:before="63"/>
        <w:rPr>
          <w:rFonts w:cs="Times New Roman"/>
          <w:b w:val="0"/>
          <w:bCs w:val="0"/>
          <w:u w:val="none"/>
        </w:rPr>
      </w:pPr>
      <w:r w:rsidRPr="006A11F8">
        <w:rPr>
          <w:rFonts w:eastAsiaTheme="minorEastAsia" w:cs="Times New Roman"/>
          <w:spacing w:val="-1"/>
          <w:u w:val="thick" w:color="000000"/>
          <w:lang w:eastAsia="zh-CN"/>
        </w:rPr>
        <w:t>Resear</w:t>
      </w:r>
      <w:r w:rsidRPr="006A11F8">
        <w:rPr>
          <w:rFonts w:cs="Times New Roman"/>
          <w:spacing w:val="-1"/>
          <w:u w:val="thick" w:color="000000"/>
        </w:rPr>
        <w:t>ch</w:t>
      </w:r>
      <w:r w:rsidRPr="006A11F8">
        <w:rPr>
          <w:rFonts w:cs="Times New Roman"/>
          <w:u w:val="thick" w:color="000000"/>
        </w:rPr>
        <w:tab/>
      </w:r>
      <w:r w:rsidR="00763B38">
        <w:rPr>
          <w:rFonts w:cs="Times New Roman"/>
          <w:u w:val="thick" w:color="000000"/>
        </w:rPr>
        <w:t xml:space="preserve"> </w:t>
      </w:r>
    </w:p>
    <w:p w14:paraId="138C4E1E" w14:textId="01C3685B" w:rsidR="00DF2EE1" w:rsidRPr="007B5769" w:rsidRDefault="006A11F8" w:rsidP="007B5769">
      <w:pPr>
        <w:pStyle w:val="Heading2"/>
        <w:ind w:firstLine="120"/>
        <w:rPr>
          <w:rFonts w:ascii="Times New Roman" w:hAnsi="Times New Roman" w:cs="Times New Roman"/>
          <w:color w:val="000000" w:themeColor="text1"/>
          <w:lang w:eastAsia="zh-CN"/>
        </w:rPr>
      </w:pPr>
      <w:r w:rsidRPr="007B5769">
        <w:rPr>
          <w:rFonts w:ascii="Times New Roman" w:hAnsi="Times New Roman" w:cs="Times New Roman"/>
          <w:color w:val="000000" w:themeColor="text1"/>
        </w:rPr>
        <w:t xml:space="preserve">Research </w:t>
      </w:r>
      <w:r w:rsidR="00E15451">
        <w:rPr>
          <w:rFonts w:ascii="Times New Roman" w:hAnsi="Times New Roman" w:cs="Times New Roman" w:hint="eastAsia"/>
          <w:color w:val="000000" w:themeColor="text1"/>
          <w:lang w:eastAsia="zh-CN"/>
        </w:rPr>
        <w:t>Focus</w:t>
      </w:r>
    </w:p>
    <w:p w14:paraId="2632D7AE" w14:textId="76599DDE" w:rsidR="006A11F8" w:rsidRPr="00480295" w:rsidRDefault="006A11F8" w:rsidP="006A11F8">
      <w:pPr>
        <w:pStyle w:val="ListParagraph"/>
        <w:numPr>
          <w:ilvl w:val="0"/>
          <w:numId w:val="11"/>
        </w:numPr>
        <w:spacing w:before="1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uman-AI </w:t>
      </w:r>
      <w:r w:rsidR="009C7370"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teractions</w:t>
      </w:r>
    </w:p>
    <w:p w14:paraId="5A12977A" w14:textId="7BD1FFA6" w:rsidR="00480295" w:rsidRPr="00480295" w:rsidRDefault="00480295" w:rsidP="00480295">
      <w:pPr>
        <w:pStyle w:val="ListParagraph"/>
        <w:numPr>
          <w:ilvl w:val="0"/>
          <w:numId w:val="11"/>
        </w:numPr>
        <w:spacing w:before="1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cision Making</w:t>
      </w:r>
    </w:p>
    <w:p w14:paraId="293EBB5A" w14:textId="1770FCFE" w:rsidR="006A11F8" w:rsidRPr="006A11F8" w:rsidRDefault="006A11F8" w:rsidP="006A11F8">
      <w:pPr>
        <w:pStyle w:val="ListParagraph"/>
        <w:numPr>
          <w:ilvl w:val="0"/>
          <w:numId w:val="11"/>
        </w:numPr>
        <w:spacing w:before="1"/>
        <w:rPr>
          <w:rFonts w:ascii="Times New Roman" w:eastAsia="Times New Roman" w:hAnsi="Times New Roman" w:cs="Times New Roman"/>
          <w:sz w:val="23"/>
          <w:szCs w:val="23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pen Sourc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Software</w:t>
      </w:r>
      <w:r w:rsidR="00E25A2B">
        <w:rPr>
          <w:rFonts w:ascii="Times New Roman" w:eastAsia="Times New Roman" w:hAnsi="Times New Roman" w:cs="Times New Roman"/>
          <w:sz w:val="24"/>
          <w:szCs w:val="24"/>
        </w:rPr>
        <w:t xml:space="preserve"> (OS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velopment</w:t>
      </w:r>
    </w:p>
    <w:p w14:paraId="5E055EBB" w14:textId="3A92FEEB" w:rsidR="009C7370" w:rsidRDefault="00563A61" w:rsidP="009C7370">
      <w:pPr>
        <w:pStyle w:val="Heading2"/>
        <w:ind w:firstLine="120"/>
        <w:rPr>
          <w:rFonts w:ascii="Times New Roman" w:hAnsi="Times New Roman" w:cs="Times New Roman"/>
          <w:color w:val="000000" w:themeColor="text1"/>
        </w:rPr>
      </w:pPr>
      <w:proofErr w:type="gramStart"/>
      <w:r w:rsidRPr="00563A61">
        <w:rPr>
          <w:rFonts w:ascii="Times New Roman" w:hAnsi="Times New Roman" w:cs="Times New Roman"/>
          <w:color w:val="000000" w:themeColor="text1"/>
        </w:rPr>
        <w:t>Refereed</w:t>
      </w:r>
      <w:proofErr w:type="gramEnd"/>
      <w:r w:rsidRPr="00563A61">
        <w:rPr>
          <w:rFonts w:ascii="Times New Roman" w:hAnsi="Times New Roman" w:cs="Times New Roman"/>
          <w:color w:val="000000" w:themeColor="text1"/>
        </w:rPr>
        <w:t xml:space="preserve"> Publications</w:t>
      </w:r>
    </w:p>
    <w:p w14:paraId="4B0A1CF2" w14:textId="5EF89E00" w:rsidR="009C7370" w:rsidRPr="009C7370" w:rsidRDefault="009C7370" w:rsidP="009C7370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425986">
        <w:rPr>
          <w:rFonts w:ascii="Times New Roman" w:eastAsia="Times New Roman" w:hAnsi="Times New Roman" w:cs="Times New Roman"/>
          <w:sz w:val="24"/>
          <w:szCs w:val="24"/>
        </w:rPr>
        <w:t>Daniel, S., Zhao, R. F., &amp; Maruping, L. M., “</w:t>
      </w:r>
      <w:r w:rsidR="00A364E2" w:rsidRPr="00A364E2">
        <w:rPr>
          <w:rFonts w:ascii="Times New Roman" w:eastAsia="Times New Roman" w:hAnsi="Times New Roman" w:cs="Times New Roman"/>
          <w:sz w:val="24"/>
          <w:szCs w:val="24"/>
        </w:rPr>
        <w:t xml:space="preserve">Digital Skill Visibility and Promotion of </w:t>
      </w:r>
      <w:proofErr w:type="gramStart"/>
      <w:r w:rsidR="00A364E2" w:rsidRPr="00A364E2">
        <w:rPr>
          <w:rFonts w:ascii="Times New Roman" w:eastAsia="Times New Roman" w:hAnsi="Times New Roman" w:cs="Times New Roman"/>
          <w:sz w:val="24"/>
          <w:szCs w:val="24"/>
        </w:rPr>
        <w:t>Open Source</w:t>
      </w:r>
      <w:proofErr w:type="gramEnd"/>
      <w:r w:rsidR="00A364E2" w:rsidRPr="00A364E2">
        <w:rPr>
          <w:rFonts w:ascii="Times New Roman" w:eastAsia="Times New Roman" w:hAnsi="Times New Roman" w:cs="Times New Roman"/>
          <w:sz w:val="24"/>
          <w:szCs w:val="24"/>
        </w:rPr>
        <w:t xml:space="preserve"> Software Developers</w:t>
      </w:r>
      <w:proofErr w:type="gramStart"/>
      <w:r w:rsidRPr="00425986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A364E2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 xml:space="preserve">,  </w:t>
      </w:r>
      <w:r w:rsidRPr="00425986">
        <w:rPr>
          <w:rFonts w:ascii="Times New Roman" w:eastAsia="Times New Roman" w:hAnsi="Times New Roman" w:cs="Times New Roman"/>
          <w:i/>
          <w:iCs/>
          <w:sz w:val="24"/>
          <w:szCs w:val="24"/>
        </w:rPr>
        <w:t>Journal</w:t>
      </w:r>
      <w:proofErr w:type="gramEnd"/>
      <w:r w:rsidRPr="0042598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f Management Information Systems</w:t>
      </w:r>
      <w:r w:rsidR="0080610A">
        <w:rPr>
          <w:rFonts w:ascii="Times New Roman" w:eastAsiaTheme="minorEastAsia" w:hAnsi="Times New Roman" w:cs="Times New Roman"/>
          <w:sz w:val="24"/>
          <w:szCs w:val="24"/>
          <w:lang w:eastAsia="zh-CN"/>
        </w:rPr>
        <w:t>,</w:t>
      </w:r>
      <w:r w:rsidR="00BE1F4C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</w:t>
      </w:r>
      <w:r w:rsidR="00BE1F4C" w:rsidRPr="00BE1F4C">
        <w:rPr>
          <w:rFonts w:ascii="Times New Roman" w:eastAsiaTheme="minorEastAsia" w:hAnsi="Times New Roman" w:cs="Times New Roman"/>
          <w:sz w:val="24"/>
          <w:szCs w:val="24"/>
          <w:lang w:eastAsia="zh-CN"/>
        </w:rPr>
        <w:t>42(3), 926-950</w:t>
      </w:r>
      <w:r w:rsidR="00F15D37" w:rsidRPr="00F15D3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64919B9" w14:textId="77777777" w:rsidR="00157167" w:rsidRDefault="00157167" w:rsidP="00157167">
      <w:pPr>
        <w:pStyle w:val="Heading2"/>
        <w:ind w:firstLine="120"/>
        <w:rPr>
          <w:rFonts w:ascii="Times New Roman" w:hAnsi="Times New Roman" w:cs="Times New Roman"/>
          <w:color w:val="000000" w:themeColor="text1"/>
          <w:lang w:eastAsia="zh-CN"/>
        </w:rPr>
      </w:pPr>
      <w:r w:rsidRPr="00674075">
        <w:rPr>
          <w:rFonts w:ascii="Times New Roman" w:hAnsi="Times New Roman" w:cs="Times New Roman"/>
          <w:color w:val="000000" w:themeColor="text1"/>
          <w:lang w:eastAsia="zh-CN"/>
        </w:rPr>
        <w:t>Manuscripts in Review</w:t>
      </w:r>
    </w:p>
    <w:p w14:paraId="28B67003" w14:textId="7471C11B" w:rsidR="007B5769" w:rsidRDefault="008B06E3" w:rsidP="007B5769">
      <w:pPr>
        <w:pStyle w:val="Heading2"/>
        <w:ind w:firstLine="120"/>
        <w:rPr>
          <w:rFonts w:ascii="Times New Roman" w:hAnsi="Times New Roman" w:cs="Times New Roman"/>
          <w:color w:val="000000" w:themeColor="text1"/>
        </w:rPr>
      </w:pPr>
      <w:proofErr w:type="gramStart"/>
      <w:r>
        <w:rPr>
          <w:rFonts w:ascii="Times New Roman" w:hAnsi="Times New Roman" w:cs="Times New Roman"/>
          <w:color w:val="000000" w:themeColor="text1"/>
        </w:rPr>
        <w:t>Refer</w:t>
      </w:r>
      <w:r w:rsidR="00F426C8">
        <w:rPr>
          <w:rFonts w:ascii="Times New Roman" w:hAnsi="Times New Roman" w:cs="Times New Roman"/>
          <w:color w:val="000000" w:themeColor="text1"/>
        </w:rPr>
        <w:t>e</w:t>
      </w:r>
      <w:r>
        <w:rPr>
          <w:rFonts w:ascii="Times New Roman" w:hAnsi="Times New Roman" w:cs="Times New Roman"/>
          <w:color w:val="000000" w:themeColor="text1"/>
        </w:rPr>
        <w:t>ed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Conference Proceedings</w:t>
      </w:r>
    </w:p>
    <w:p w14:paraId="2B474916" w14:textId="540A6C51" w:rsidR="00AC7252" w:rsidRPr="00AC7252" w:rsidRDefault="00AC7252" w:rsidP="00AC7252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AC7252">
        <w:rPr>
          <w:rFonts w:ascii="Times New Roman" w:eastAsia="Times New Roman" w:hAnsi="Times New Roman" w:cs="Times New Roman"/>
          <w:sz w:val="24"/>
          <w:szCs w:val="24"/>
        </w:rPr>
        <w:t xml:space="preserve">Zhao, </w:t>
      </w:r>
      <w:r w:rsidRPr="007B2ABA">
        <w:rPr>
          <w:rFonts w:ascii="Times New Roman" w:eastAsia="Times New Roman" w:hAnsi="Times New Roman" w:cs="Times New Roman"/>
          <w:sz w:val="24"/>
          <w:szCs w:val="24"/>
        </w:rPr>
        <w:t>R. F.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 xml:space="preserve"> &amp;</w:t>
      </w:r>
      <w:r w:rsidRPr="00AC7252">
        <w:rPr>
          <w:rFonts w:ascii="Times New Roman" w:eastAsia="Times New Roman" w:hAnsi="Times New Roman" w:cs="Times New Roman"/>
          <w:sz w:val="24"/>
          <w:szCs w:val="24"/>
        </w:rPr>
        <w:t xml:space="preserve"> Gao, 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H. (2025)</w:t>
      </w:r>
      <w:r w:rsidR="00CC75D4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.</w:t>
      </w:r>
      <w:r w:rsidRPr="00AC7252">
        <w:rPr>
          <w:rFonts w:ascii="Times New Roman" w:eastAsia="Times New Roman" w:hAnsi="Times New Roman" w:cs="Times New Roman"/>
          <w:sz w:val="24"/>
          <w:szCs w:val="24"/>
        </w:rPr>
        <w:t xml:space="preserve"> "Experts, Novices, and AI: Delegation Decisions in Uncertain Environments" (2025). </w:t>
      </w:r>
      <w:r w:rsidR="00CC75D4" w:rsidRPr="00D129B5">
        <w:rPr>
          <w:rFonts w:ascii="Times New Roman" w:eastAsia="Times New Roman" w:hAnsi="Times New Roman" w:cs="Times New Roman"/>
          <w:sz w:val="24"/>
          <w:szCs w:val="24"/>
        </w:rPr>
        <w:t>In the Proceedings of the</w:t>
      </w:r>
      <w:r w:rsidR="00E22617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 xml:space="preserve"> 4</w:t>
      </w:r>
      <w:r w:rsidR="00BC1A2C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5</w:t>
      </w:r>
      <w:r w:rsidR="00CC75D4" w:rsidRPr="00C955BC"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</w:rPr>
        <w:t>t</w:t>
      </w:r>
      <w:r w:rsidR="00E22617">
        <w:rPr>
          <w:rFonts w:ascii="Times New Roman" w:eastAsiaTheme="minorEastAsia" w:hAnsi="Times New Roman" w:cs="Times New Roman" w:hint="eastAsia"/>
          <w:i/>
          <w:iCs/>
          <w:sz w:val="24"/>
          <w:szCs w:val="24"/>
          <w:vertAlign w:val="superscript"/>
          <w:lang w:eastAsia="zh-CN"/>
        </w:rPr>
        <w:t>h</w:t>
      </w:r>
      <w:r w:rsidR="00CC75D4" w:rsidRPr="00D129B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nternational Conference on Information Systems</w:t>
      </w:r>
      <w:r w:rsidR="00CC75D4" w:rsidRPr="00D129B5">
        <w:rPr>
          <w:rFonts w:ascii="Times New Roman" w:eastAsia="Times New Roman" w:hAnsi="Times New Roman" w:cs="Times New Roman"/>
          <w:sz w:val="24"/>
          <w:szCs w:val="24"/>
        </w:rPr>
        <w:t>, December 13-1</w:t>
      </w:r>
      <w:r w:rsidR="001D080C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7, Nashvil</w:t>
      </w:r>
      <w:r w:rsidR="00F92EF9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l</w:t>
      </w:r>
      <w:r w:rsidR="001D080C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e</w:t>
      </w:r>
      <w:r w:rsidRPr="00AC7252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 xml:space="preserve"> </w:t>
      </w:r>
      <w:r w:rsidRPr="00AC7252">
        <w:rPr>
          <w:rFonts w:ascii="Times New Roman" w:eastAsia="Times New Roman" w:hAnsi="Times New Roman" w:cs="Times New Roman"/>
          <w:sz w:val="24"/>
          <w:szCs w:val="24"/>
        </w:rPr>
        <w:t>https://aisel.aisnet.org/icis2025/general_topic/general_topic/14</w:t>
      </w:r>
    </w:p>
    <w:p w14:paraId="22CA7D7C" w14:textId="0A70FA84" w:rsidR="009C7370" w:rsidRPr="00D129B5" w:rsidRDefault="009C7370" w:rsidP="009C7370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D129B5">
        <w:rPr>
          <w:rFonts w:ascii="Times New Roman" w:eastAsia="Times New Roman" w:hAnsi="Times New Roman" w:cs="Times New Roman"/>
          <w:sz w:val="24"/>
          <w:szCs w:val="24"/>
        </w:rPr>
        <w:t xml:space="preserve">Daniel, S., Maruping, L. M., Zhao, R. F., &amp; Luu, T. J. P. (2023). To Assert or Defend My Role as an OSS Developer: How IT Infrastructure Access Changes the Effect of Digital Platform Behavior on Firm Mobility. In the Proceedings of the </w:t>
      </w:r>
      <w:r w:rsidRPr="00D129B5">
        <w:rPr>
          <w:rFonts w:ascii="Times New Roman" w:eastAsia="Times New Roman" w:hAnsi="Times New Roman" w:cs="Times New Roman"/>
          <w:i/>
          <w:iCs/>
          <w:sz w:val="24"/>
          <w:szCs w:val="24"/>
        </w:rPr>
        <w:t>29</w:t>
      </w:r>
      <w:r w:rsidRPr="00C955BC"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D129B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mericas Conference on Information Systems</w:t>
      </w:r>
      <w:r w:rsidRPr="00D129B5">
        <w:rPr>
          <w:rFonts w:ascii="Times New Roman" w:eastAsia="Times New Roman" w:hAnsi="Times New Roman" w:cs="Times New Roman"/>
          <w:sz w:val="24"/>
          <w:szCs w:val="24"/>
        </w:rPr>
        <w:t>, August 10-12, Panama City, Panama.</w:t>
      </w:r>
    </w:p>
    <w:p w14:paraId="277F88AF" w14:textId="7C7E4426" w:rsidR="007B2ABA" w:rsidRDefault="007B2ABA" w:rsidP="00D129B5">
      <w:pPr>
        <w:pStyle w:val="ListParagraph"/>
        <w:numPr>
          <w:ilvl w:val="0"/>
          <w:numId w:val="11"/>
        </w:numPr>
        <w:spacing w:before="1"/>
        <w:rPr>
          <w:rFonts w:ascii="Times New Roman" w:eastAsia="Times New Roman" w:hAnsi="Times New Roman" w:cs="Times New Roman"/>
          <w:sz w:val="24"/>
          <w:szCs w:val="24"/>
        </w:rPr>
      </w:pPr>
      <w:r w:rsidRPr="007B2ABA">
        <w:rPr>
          <w:rFonts w:ascii="Times New Roman" w:eastAsia="Times New Roman" w:hAnsi="Times New Roman" w:cs="Times New Roman"/>
          <w:sz w:val="24"/>
          <w:szCs w:val="24"/>
        </w:rPr>
        <w:t>Daniel, S., Zhao, R. F., &amp; Maruping, L. M. (2020). Who You Know or What You Know? A Study of Digital Labor Platforms and OSS Developer Firm Mobil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bookmarkStart w:id="1" w:name="_Hlk150837681"/>
      <w:r w:rsidR="00D129B5" w:rsidRPr="00D129B5">
        <w:rPr>
          <w:rFonts w:ascii="Times New Roman" w:eastAsia="Times New Roman" w:hAnsi="Times New Roman" w:cs="Times New Roman"/>
          <w:sz w:val="24"/>
          <w:szCs w:val="24"/>
        </w:rPr>
        <w:t xml:space="preserve">In the Proceedings of the </w:t>
      </w:r>
      <w:r w:rsidR="00D129B5" w:rsidRPr="00D129B5">
        <w:rPr>
          <w:rFonts w:ascii="Times New Roman" w:eastAsia="Times New Roman" w:hAnsi="Times New Roman" w:cs="Times New Roman"/>
          <w:i/>
          <w:iCs/>
          <w:sz w:val="24"/>
          <w:szCs w:val="24"/>
        </w:rPr>
        <w:t>41</w:t>
      </w:r>
      <w:r w:rsidR="00D129B5" w:rsidRPr="00C955BC"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</w:rPr>
        <w:t>st</w:t>
      </w:r>
      <w:r w:rsidR="00D129B5" w:rsidRPr="00D129B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nternational Conference on Information Systems</w:t>
      </w:r>
      <w:r w:rsidR="00D129B5" w:rsidRPr="00D129B5">
        <w:rPr>
          <w:rFonts w:ascii="Times New Roman" w:eastAsia="Times New Roman" w:hAnsi="Times New Roman" w:cs="Times New Roman"/>
          <w:sz w:val="24"/>
          <w:szCs w:val="24"/>
        </w:rPr>
        <w:t>, December 13-16, Virtual</w:t>
      </w:r>
      <w:r w:rsidR="00D129B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668988A" w14:textId="53DE85DF" w:rsidR="009C7370" w:rsidRDefault="009C7370" w:rsidP="009C7370">
      <w:pPr>
        <w:pStyle w:val="Heading2"/>
        <w:ind w:firstLine="12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 xml:space="preserve">Conference </w:t>
      </w:r>
      <w:r w:rsidRPr="00A8336F">
        <w:rPr>
          <w:rFonts w:ascii="Times New Roman" w:hAnsi="Times New Roman" w:cs="Times New Roman"/>
          <w:color w:val="000000" w:themeColor="text1"/>
        </w:rPr>
        <w:t>Presentations</w:t>
      </w:r>
    </w:p>
    <w:p w14:paraId="426B7082" w14:textId="00693356" w:rsidR="001D080C" w:rsidRPr="001D080C" w:rsidRDefault="001D080C" w:rsidP="001D080C">
      <w:pPr>
        <w:pStyle w:val="ListParagraph"/>
        <w:numPr>
          <w:ilvl w:val="0"/>
          <w:numId w:val="11"/>
        </w:numPr>
        <w:spacing w:before="1"/>
        <w:ind w:right="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="000F2BB2" w:rsidRPr="000F2BB2">
        <w:rPr>
          <w:rFonts w:ascii="Times New Roman" w:eastAsia="Times New Roman" w:hAnsi="Times New Roman" w:cs="Times New Roman"/>
          <w:sz w:val="24"/>
          <w:szCs w:val="24"/>
        </w:rPr>
        <w:t>Who Like More Details? The Impact of Task-related Information Amount Conveyed by AI Explanations among Task-related Experts and Novices</w:t>
      </w:r>
      <w:r>
        <w:rPr>
          <w:rFonts w:ascii="Times New Roman" w:eastAsia="Times New Roman" w:hAnsi="Times New Roman" w:cs="Times New Roman"/>
          <w:sz w:val="24"/>
          <w:szCs w:val="24"/>
        </w:rPr>
        <w:t>,”</w:t>
      </w:r>
      <w:r w:rsidRPr="00745E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rkshop on Data Science</w:t>
      </w:r>
      <w:r w:rsidRPr="00745E62">
        <w:rPr>
          <w:rFonts w:ascii="Times New Roman" w:eastAsia="Times New Roman" w:hAnsi="Times New Roman" w:cs="Times New Roman"/>
          <w:sz w:val="24"/>
          <w:szCs w:val="24"/>
        </w:rPr>
        <w:t>, INFORMS 202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5</w:t>
      </w:r>
      <w:r w:rsidRPr="00745E6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Atlanta</w:t>
      </w:r>
      <w:r w:rsidRPr="00745E6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GA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202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</w:p>
    <w:p w14:paraId="35B0D34E" w14:textId="5D312BD5" w:rsidR="009C7370" w:rsidRPr="00E6050B" w:rsidRDefault="009C7370" w:rsidP="009C7370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>“</w:t>
      </w:r>
      <w:r w:rsidRPr="00E6050B">
        <w:rPr>
          <w:rFonts w:ascii="Times New Roman" w:eastAsia="Times New Roman" w:hAnsi="Times New Roman" w:cs="Times New Roman"/>
          <w:sz w:val="24"/>
          <w:szCs w:val="24"/>
        </w:rPr>
        <w:t>The Impact of AI-Generated Explanation Design on the Delegation between Humans and Decision-augmented AI Systems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>”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 xml:space="preserve"> CTO Doctoral Consortium, AoM 2024, Chicago, IL. (2024)</w:t>
      </w:r>
    </w:p>
    <w:p w14:paraId="5BA723C3" w14:textId="77777777" w:rsidR="009C7370" w:rsidRPr="00E6050B" w:rsidRDefault="009C7370" w:rsidP="009C7370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>“</w:t>
      </w:r>
      <w:r w:rsidRPr="00E6050B">
        <w:rPr>
          <w:rFonts w:ascii="Times New Roman" w:eastAsia="Times New Roman" w:hAnsi="Times New Roman" w:cs="Times New Roman"/>
          <w:sz w:val="24"/>
          <w:szCs w:val="24"/>
        </w:rPr>
        <w:t>Experts Want More Details? The Impact of Domain Information Amount in AI Explanations among Experts and Novices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>”</w:t>
      </w:r>
      <w:r w:rsidRPr="00E6050B">
        <w:rPr>
          <w:rFonts w:ascii="Times New Roman" w:eastAsia="Times New Roman" w:hAnsi="Times New Roman" w:cs="Times New Roman"/>
          <w:sz w:val="24"/>
          <w:szCs w:val="24"/>
        </w:rPr>
        <w:t xml:space="preserve"> AMCIS 2024 TREOs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,</w:t>
      </w:r>
      <w:r w:rsidRPr="00E605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Salt Lake City, UT. (2024)</w:t>
      </w:r>
    </w:p>
    <w:p w14:paraId="3613D42B" w14:textId="77777777" w:rsidR="009C7370" w:rsidRPr="00E112C1" w:rsidRDefault="009C7370" w:rsidP="009C7370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E112C1">
        <w:rPr>
          <w:rFonts w:ascii="Times New Roman" w:eastAsia="Times New Roman" w:hAnsi="Times New Roman" w:cs="Times New Roman" w:hint="eastAsia"/>
          <w:sz w:val="24"/>
          <w:szCs w:val="24"/>
        </w:rPr>
        <w:t>“</w:t>
      </w:r>
      <w:r w:rsidRPr="00E112C1">
        <w:rPr>
          <w:rFonts w:ascii="Times New Roman" w:eastAsia="Times New Roman" w:hAnsi="Times New Roman" w:cs="Times New Roman"/>
          <w:sz w:val="24"/>
          <w:szCs w:val="24"/>
        </w:rPr>
        <w:t xml:space="preserve">The Impact of AI Explanation Timing on Users’ Subsequent AI-Aided Decision-Making Performance,” invited presentation at the “AI Innovation and eBusiness” session, INFORMS 2023, Phoenix, AZ. (2023)                                                                                                                                                                 </w:t>
      </w:r>
    </w:p>
    <w:p w14:paraId="31BF57C7" w14:textId="77777777" w:rsidR="009C7370" w:rsidRDefault="009C7370" w:rsidP="009C7370">
      <w:pPr>
        <w:pStyle w:val="ListParagraph"/>
        <w:numPr>
          <w:ilvl w:val="0"/>
          <w:numId w:val="11"/>
        </w:numPr>
        <w:spacing w:before="1"/>
        <w:ind w:right="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745E62">
        <w:rPr>
          <w:rFonts w:ascii="Times New Roman" w:eastAsia="Times New Roman" w:hAnsi="Times New Roman" w:cs="Times New Roman"/>
          <w:sz w:val="24"/>
          <w:szCs w:val="24"/>
        </w:rPr>
        <w:t>The Impact of AI Explanation Timing on Users’ Subsequent AI-Aided Decision-Making Performance</w:t>
      </w:r>
      <w:r>
        <w:rPr>
          <w:rFonts w:ascii="Times New Roman" w:eastAsia="Times New Roman" w:hAnsi="Times New Roman" w:cs="Times New Roman"/>
          <w:sz w:val="24"/>
          <w:szCs w:val="24"/>
        </w:rPr>
        <w:t>,”</w:t>
      </w:r>
      <w:r w:rsidRPr="00745E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rkshop on Data Science</w:t>
      </w:r>
      <w:r w:rsidRPr="00745E62">
        <w:rPr>
          <w:rFonts w:ascii="Times New Roman" w:eastAsia="Times New Roman" w:hAnsi="Times New Roman" w:cs="Times New Roman"/>
          <w:sz w:val="24"/>
          <w:szCs w:val="24"/>
        </w:rPr>
        <w:t>, INFORMS 2023, Phoenix, A</w:t>
      </w:r>
      <w:r>
        <w:rPr>
          <w:rFonts w:ascii="Times New Roman" w:eastAsia="Times New Roman" w:hAnsi="Times New Roman" w:cs="Times New Roman"/>
          <w:sz w:val="24"/>
          <w:szCs w:val="24"/>
        </w:rPr>
        <w:t>Z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2023)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</w:p>
    <w:p w14:paraId="14974530" w14:textId="77777777" w:rsidR="009C7370" w:rsidRPr="00A7308C" w:rsidRDefault="009C7370" w:rsidP="009C7370">
      <w:pPr>
        <w:pStyle w:val="ListParagraph"/>
        <w:numPr>
          <w:ilvl w:val="0"/>
          <w:numId w:val="11"/>
        </w:numPr>
        <w:spacing w:before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A7308C">
        <w:rPr>
          <w:rFonts w:ascii="Times New Roman" w:eastAsia="Times New Roman" w:hAnsi="Times New Roman" w:cs="Times New Roman"/>
          <w:sz w:val="24"/>
          <w:szCs w:val="24"/>
        </w:rPr>
        <w:t>Experts Want More Details? The Impact of AI-Generated Explanation Completeness on Users’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ubsequent</w:t>
      </w:r>
      <w:r w:rsidRPr="00A7308C">
        <w:rPr>
          <w:rFonts w:ascii="Times New Roman" w:eastAsia="Times New Roman" w:hAnsi="Times New Roman" w:cs="Times New Roman"/>
          <w:sz w:val="24"/>
          <w:szCs w:val="24"/>
        </w:rPr>
        <w:t xml:space="preserve"> AI-Aided Decision-making Performance among Experts and Novic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r w:rsidRPr="00A7308C">
        <w:rPr>
          <w:rFonts w:ascii="Times New Roman" w:eastAsia="Times New Roman" w:hAnsi="Times New Roman" w:cs="Times New Roman"/>
          <w:sz w:val="24"/>
          <w:szCs w:val="24"/>
        </w:rPr>
        <w:t>Rising Scholars Confer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2023</w:t>
      </w:r>
      <w:r w:rsidRPr="00745E6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MIT, Virtual. (2023)</w:t>
      </w:r>
    </w:p>
    <w:p w14:paraId="0A45F864" w14:textId="77777777" w:rsidR="009C7370" w:rsidRDefault="009C7370" w:rsidP="009C7370">
      <w:pPr>
        <w:pStyle w:val="ListParagraph"/>
        <w:numPr>
          <w:ilvl w:val="0"/>
          <w:numId w:val="11"/>
        </w:numPr>
        <w:spacing w:before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7E32F3">
        <w:rPr>
          <w:rFonts w:ascii="Times New Roman" w:eastAsia="Times New Roman" w:hAnsi="Times New Roman" w:cs="Times New Roman"/>
          <w:sz w:val="24"/>
          <w:szCs w:val="24"/>
        </w:rPr>
        <w:t>Who You Know or What You Know? A Study of Digital Labor Platforms and OSS Developer Firm Mobil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r w:rsidRPr="007E32F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41st</w:t>
      </w:r>
      <w:r w:rsidRPr="007E32F3">
        <w:rPr>
          <w:rFonts w:ascii="Times New Roman" w:eastAsia="Times New Roman" w:hAnsi="Times New Roman" w:cs="Times New Roman"/>
          <w:sz w:val="24"/>
          <w:szCs w:val="24"/>
        </w:rPr>
        <w:t xml:space="preserve"> International Conference on Information Systems, ICIS 2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, Virtual. (2020)                </w:t>
      </w:r>
    </w:p>
    <w:p w14:paraId="14977FFA" w14:textId="70716B5D" w:rsidR="009C7370" w:rsidRPr="009C7370" w:rsidRDefault="009C7370" w:rsidP="009C7370">
      <w:pPr>
        <w:pStyle w:val="ListParagraph"/>
        <w:numPr>
          <w:ilvl w:val="0"/>
          <w:numId w:val="11"/>
        </w:numPr>
        <w:spacing w:before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7E32F3">
        <w:rPr>
          <w:rFonts w:ascii="Times New Roman" w:eastAsia="Times New Roman" w:hAnsi="Times New Roman" w:cs="Times New Roman"/>
          <w:sz w:val="24"/>
          <w:szCs w:val="24"/>
        </w:rPr>
        <w:t>Who You Know or What You Know? A Study of Digital Labor Platforms and OSS Developer Firm Mobil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” invited presentation at OBAIS department, University of Cincinnati, Virtual. (2020)                           </w:t>
      </w:r>
    </w:p>
    <w:bookmarkEnd w:id="1"/>
    <w:p w14:paraId="314E0DDA" w14:textId="77777777" w:rsidR="00FE1617" w:rsidRDefault="00FE1617" w:rsidP="00FE1617">
      <w:pPr>
        <w:pStyle w:val="Heading1"/>
        <w:tabs>
          <w:tab w:val="left" w:pos="8123"/>
        </w:tabs>
        <w:spacing w:before="63"/>
        <w:rPr>
          <w:rFonts w:cs="Times New Roman"/>
          <w:spacing w:val="-1"/>
          <w:u w:val="thick" w:color="000000"/>
        </w:rPr>
      </w:pPr>
      <w:r w:rsidRPr="007B5769">
        <w:rPr>
          <w:rFonts w:cs="Times New Roman"/>
          <w:spacing w:val="-1"/>
          <w:u w:val="thick" w:color="000000"/>
        </w:rPr>
        <w:t>Teaching</w:t>
      </w:r>
      <w:r>
        <w:rPr>
          <w:rFonts w:cs="Times New Roman"/>
          <w:spacing w:val="-1"/>
          <w:u w:val="thick" w:color="000000"/>
        </w:rPr>
        <w:t xml:space="preserve">                                                                                                     </w:t>
      </w:r>
    </w:p>
    <w:p w14:paraId="1A7635F2" w14:textId="77777777" w:rsidR="00FE1617" w:rsidRDefault="00FE1617" w:rsidP="00FE1617">
      <w:pPr>
        <w:pStyle w:val="Heading2"/>
        <w:ind w:firstLine="12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Teaching Interest</w:t>
      </w:r>
    </w:p>
    <w:p w14:paraId="44003EE9" w14:textId="77777777" w:rsidR="00FE1617" w:rsidRDefault="00FE1617" w:rsidP="00FE1617">
      <w:pPr>
        <w:pStyle w:val="ListParagraph"/>
        <w:numPr>
          <w:ilvl w:val="0"/>
          <w:numId w:val="8"/>
        </w:numPr>
        <w:spacing w:before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rtificial Intelligence and </w:t>
      </w:r>
      <w:r w:rsidRPr="00B840B3">
        <w:rPr>
          <w:rFonts w:ascii="Times New Roman" w:eastAsia="Times New Roman" w:hAnsi="Times New Roman" w:cs="Times New Roman"/>
          <w:bCs/>
          <w:sz w:val="24"/>
          <w:szCs w:val="24"/>
        </w:rPr>
        <w:t>Machine Learning</w:t>
      </w:r>
    </w:p>
    <w:p w14:paraId="587A3ABF" w14:textId="77777777" w:rsidR="00FE1617" w:rsidRPr="00B840B3" w:rsidRDefault="00FE1617" w:rsidP="00FE1617">
      <w:pPr>
        <w:pStyle w:val="ListParagraph"/>
        <w:numPr>
          <w:ilvl w:val="0"/>
          <w:numId w:val="8"/>
        </w:numPr>
        <w:spacing w:before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Big Data </w:t>
      </w:r>
      <w:r w:rsidRPr="008F4C42">
        <w:rPr>
          <w:rFonts w:ascii="Times New Roman" w:eastAsia="Times New Roman" w:hAnsi="Times New Roman" w:cs="Times New Roman"/>
          <w:bCs/>
          <w:sz w:val="24"/>
          <w:szCs w:val="24"/>
        </w:rPr>
        <w:t>Analytics</w:t>
      </w:r>
    </w:p>
    <w:p w14:paraId="642CA3E0" w14:textId="77777777" w:rsidR="00FE1617" w:rsidRPr="00B840B3" w:rsidRDefault="00FE1617" w:rsidP="00FE1617">
      <w:pPr>
        <w:pStyle w:val="ListParagraph"/>
        <w:numPr>
          <w:ilvl w:val="0"/>
          <w:numId w:val="8"/>
        </w:numPr>
        <w:spacing w:before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40B3">
        <w:rPr>
          <w:rFonts w:ascii="Times New Roman" w:eastAsia="Times New Roman" w:hAnsi="Times New Roman" w:cs="Times New Roman"/>
          <w:bCs/>
          <w:sz w:val="24"/>
          <w:szCs w:val="24"/>
        </w:rPr>
        <w:t xml:space="preserve">Programming and App Development </w:t>
      </w:r>
    </w:p>
    <w:p w14:paraId="1F97B732" w14:textId="77777777" w:rsidR="00FE1617" w:rsidRPr="00B840B3" w:rsidRDefault="00FE1617" w:rsidP="00FE1617">
      <w:pPr>
        <w:pStyle w:val="ListParagraph"/>
        <w:numPr>
          <w:ilvl w:val="0"/>
          <w:numId w:val="8"/>
        </w:numPr>
        <w:spacing w:before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40B3">
        <w:rPr>
          <w:rFonts w:ascii="Times New Roman" w:eastAsia="Times New Roman" w:hAnsi="Times New Roman" w:cs="Times New Roman"/>
          <w:bCs/>
          <w:sz w:val="24"/>
          <w:szCs w:val="24"/>
        </w:rPr>
        <w:t>Database Management</w:t>
      </w:r>
    </w:p>
    <w:p w14:paraId="1A5BC572" w14:textId="77777777" w:rsidR="00FE1617" w:rsidRPr="00B840B3" w:rsidRDefault="00FE1617" w:rsidP="00FE1617">
      <w:pPr>
        <w:pStyle w:val="Heading2"/>
        <w:ind w:firstLine="120"/>
        <w:rPr>
          <w:rFonts w:ascii="Times New Roman" w:hAnsi="Times New Roman" w:cs="Times New Roman"/>
          <w:color w:val="000000" w:themeColor="text1"/>
        </w:rPr>
      </w:pPr>
      <w:r w:rsidRPr="00B840B3">
        <w:rPr>
          <w:rFonts w:ascii="Times New Roman" w:hAnsi="Times New Roman" w:cs="Times New Roman"/>
          <w:color w:val="000000" w:themeColor="text1"/>
        </w:rPr>
        <w:t>Teaching Experience</w:t>
      </w:r>
    </w:p>
    <w:p w14:paraId="4DB25671" w14:textId="77777777" w:rsidR="00FE1617" w:rsidRPr="007B5769" w:rsidRDefault="00FE1617" w:rsidP="00FE1617">
      <w:pPr>
        <w:pStyle w:val="ListParagraph"/>
        <w:numPr>
          <w:ilvl w:val="0"/>
          <w:numId w:val="8"/>
        </w:numPr>
        <w:spacing w:before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CIS 4930: </w:t>
      </w:r>
      <w:r w:rsidRPr="008F4C42">
        <w:rPr>
          <w:rFonts w:ascii="Times New Roman" w:eastAsia="Times New Roman" w:hAnsi="Times New Roman" w:cs="Times New Roman"/>
          <w:bCs/>
          <w:sz w:val="24"/>
          <w:szCs w:val="24"/>
        </w:rPr>
        <w:t xml:space="preserve">Big Data Analytics 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r w:rsidRPr="00FB0BE5">
        <w:rPr>
          <w:rFonts w:ascii="Times New Roman" w:eastAsia="Times New Roman" w:hAnsi="Times New Roman" w:cs="Times New Roman"/>
          <w:bCs/>
          <w:sz w:val="24"/>
          <w:szCs w:val="24"/>
        </w:rPr>
        <w:t>Undergraduate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 xml:space="preserve">) </w:t>
      </w:r>
    </w:p>
    <w:p w14:paraId="4DAB1773" w14:textId="77777777" w:rsidR="00FE1617" w:rsidRDefault="00FE1617" w:rsidP="00FE1617">
      <w:pPr>
        <w:pStyle w:val="ListParagraph"/>
        <w:spacing w:before="1"/>
        <w:ind w:left="90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>Spring 202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2 (Face-to-face)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 xml:space="preserve"> - Instructor Effectiveness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Rating: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4.7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5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 xml:space="preserve"> (enrollment: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45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 xml:space="preserve">) </w:t>
      </w:r>
    </w:p>
    <w:p w14:paraId="4828429D" w14:textId="02F0BE90" w:rsidR="00A50A49" w:rsidRPr="00A50A49" w:rsidRDefault="00A50A49" w:rsidP="00A50A49">
      <w:pPr>
        <w:pStyle w:val="ListParagraph"/>
        <w:numPr>
          <w:ilvl w:val="0"/>
          <w:numId w:val="8"/>
        </w:numPr>
        <w:spacing w:before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CIS 4930: </w:t>
      </w:r>
      <w:r w:rsidRPr="008F4C42">
        <w:rPr>
          <w:rFonts w:ascii="Times New Roman" w:eastAsia="Times New Roman" w:hAnsi="Times New Roman" w:cs="Times New Roman"/>
          <w:bCs/>
          <w:sz w:val="24"/>
          <w:szCs w:val="24"/>
        </w:rPr>
        <w:t xml:space="preserve">Big Data Analytics 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r w:rsidRPr="00FB0BE5">
        <w:rPr>
          <w:rFonts w:ascii="Times New Roman" w:eastAsia="Times New Roman" w:hAnsi="Times New Roman" w:cs="Times New Roman"/>
          <w:bCs/>
          <w:sz w:val="24"/>
          <w:szCs w:val="24"/>
        </w:rPr>
        <w:t>Undergraduate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 xml:space="preserve">) </w:t>
      </w:r>
    </w:p>
    <w:p w14:paraId="7CE05864" w14:textId="1DD1CB6E" w:rsidR="00FE1617" w:rsidRDefault="00FE1617" w:rsidP="00FE1617">
      <w:pPr>
        <w:pStyle w:val="ListParagraph"/>
        <w:spacing w:before="1"/>
        <w:ind w:left="90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ummer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 xml:space="preserve"> 2022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(Online) 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 xml:space="preserve">- Instructor Effectiveness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Rating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>: 5/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5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 xml:space="preserve"> (enrollment: 1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8</w:t>
      </w:r>
      <w:r w:rsidRPr="007B5769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5C095DD2" w14:textId="366C82AA" w:rsidR="00A50A49" w:rsidRDefault="000E4DBE" w:rsidP="00A50A49">
      <w:pPr>
        <w:pStyle w:val="ListParagraph"/>
        <w:numPr>
          <w:ilvl w:val="0"/>
          <w:numId w:val="8"/>
        </w:numPr>
        <w:spacing w:before="1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IS 8694 AI for Decision Making (Graduate)</w:t>
      </w:r>
    </w:p>
    <w:p w14:paraId="7AC51853" w14:textId="3444AFDD" w:rsidR="000E4DBE" w:rsidRDefault="000E4DBE" w:rsidP="000E4DBE">
      <w:pPr>
        <w:pStyle w:val="ListParagraph"/>
        <w:spacing w:before="1"/>
        <w:ind w:left="90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Fall 2024 (Hybrid) – Teaching Assistant </w:t>
      </w:r>
    </w:p>
    <w:p w14:paraId="2A3F06A9" w14:textId="692AB610" w:rsidR="0013740E" w:rsidRDefault="0013740E" w:rsidP="0013740E">
      <w:pPr>
        <w:pStyle w:val="ListParagraph"/>
        <w:numPr>
          <w:ilvl w:val="0"/>
          <w:numId w:val="8"/>
        </w:numPr>
        <w:spacing w:before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3740E">
        <w:rPr>
          <w:rFonts w:ascii="Times New Roman" w:eastAsia="Times New Roman" w:hAnsi="Times New Roman" w:cs="Times New Roman"/>
          <w:bCs/>
          <w:sz w:val="24"/>
          <w:szCs w:val="24"/>
        </w:rPr>
        <w:t>Department of Defens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Workshop - </w:t>
      </w:r>
      <w:r w:rsidRPr="0013740E">
        <w:rPr>
          <w:rFonts w:ascii="Times New Roman" w:eastAsia="Times New Roman" w:hAnsi="Times New Roman" w:cs="Times New Roman"/>
          <w:bCs/>
          <w:sz w:val="24"/>
          <w:szCs w:val="24"/>
        </w:rPr>
        <w:t xml:space="preserve">Machine Learning Basics and </w:t>
      </w:r>
      <w:proofErr w:type="spellStart"/>
      <w:r w:rsidRPr="0013740E">
        <w:rPr>
          <w:rFonts w:ascii="Times New Roman" w:eastAsia="Times New Roman" w:hAnsi="Times New Roman" w:cs="Times New Roman"/>
          <w:bCs/>
          <w:sz w:val="24"/>
          <w:szCs w:val="24"/>
        </w:rPr>
        <w:t>PyTorch</w:t>
      </w:r>
      <w:proofErr w:type="spellEnd"/>
    </w:p>
    <w:p w14:paraId="7FA746FC" w14:textId="040FFE49" w:rsidR="0013740E" w:rsidRPr="0013740E" w:rsidRDefault="0013740E" w:rsidP="0013740E">
      <w:pPr>
        <w:spacing w:before="1"/>
        <w:ind w:left="81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10 AM-2 PM, 09/14/2024 - Instructor</w:t>
      </w:r>
    </w:p>
    <w:p w14:paraId="089D81C9" w14:textId="33D74DDC" w:rsidR="00DF2EE1" w:rsidRPr="00976DDD" w:rsidRDefault="007B5769">
      <w:pPr>
        <w:pStyle w:val="Heading1"/>
        <w:tabs>
          <w:tab w:val="left" w:pos="8123"/>
        </w:tabs>
        <w:spacing w:before="63"/>
        <w:rPr>
          <w:rFonts w:cs="Times New Roman"/>
          <w:b w:val="0"/>
          <w:bCs w:val="0"/>
          <w:u w:val="none"/>
        </w:rPr>
      </w:pPr>
      <w:proofErr w:type="gramStart"/>
      <w:r>
        <w:rPr>
          <w:rFonts w:cs="Times New Roman"/>
          <w:spacing w:val="-24"/>
          <w:u w:val="thick" w:color="000000"/>
        </w:rPr>
        <w:t xml:space="preserve">Work  </w:t>
      </w:r>
      <w:r w:rsidR="00D25E6A" w:rsidRPr="00976DDD">
        <w:rPr>
          <w:rFonts w:cs="Times New Roman"/>
          <w:spacing w:val="-1"/>
          <w:u w:val="thick" w:color="000000"/>
        </w:rPr>
        <w:t>Experience</w:t>
      </w:r>
      <w:proofErr w:type="gramEnd"/>
      <w:r w:rsidR="00D25E6A" w:rsidRPr="00976DDD">
        <w:rPr>
          <w:rFonts w:cs="Times New Roman"/>
          <w:w w:val="99"/>
          <w:u w:val="thick" w:color="000000"/>
        </w:rPr>
        <w:t xml:space="preserve"> </w:t>
      </w:r>
      <w:r w:rsidR="00D25E6A" w:rsidRPr="00976DDD">
        <w:rPr>
          <w:rFonts w:cs="Times New Roman"/>
          <w:u w:val="thick" w:color="000000"/>
        </w:rPr>
        <w:tab/>
      </w:r>
      <w:r w:rsidR="00763B38">
        <w:rPr>
          <w:rFonts w:cs="Times New Roman"/>
          <w:u w:val="thick" w:color="000000"/>
        </w:rPr>
        <w:t xml:space="preserve"> </w:t>
      </w:r>
    </w:p>
    <w:p w14:paraId="6C6A0A31" w14:textId="3897D41C" w:rsidR="00A40750" w:rsidRPr="008F4C42" w:rsidRDefault="00A40750" w:rsidP="00DB0A5B">
      <w:pPr>
        <w:ind w:left="1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/>
          <w:sz w:val="24"/>
          <w:szCs w:val="24"/>
          <w:lang w:eastAsia="zh-CN"/>
        </w:rPr>
        <w:t xml:space="preserve">Assistant Professor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|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Department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of Information Systems and Analytics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Texa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State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>University</w:t>
      </w:r>
    </w:p>
    <w:p w14:paraId="3FEDB38F" w14:textId="6081722F" w:rsidR="00A40750" w:rsidRPr="00DB0A5B" w:rsidRDefault="00DB0A5B" w:rsidP="00DB0A5B">
      <w:pPr>
        <w:ind w:firstLine="120"/>
        <w:jc w:val="right"/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August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>20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5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–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Present</w:t>
      </w:r>
    </w:p>
    <w:p w14:paraId="1EE4CBF7" w14:textId="47F5E8B8" w:rsidR="00E64DA5" w:rsidRDefault="00E64DA5" w:rsidP="008F4C42">
      <w:pPr>
        <w:ind w:firstLine="120"/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</w:pPr>
      <w:r>
        <w:rPr>
          <w:rFonts w:ascii="Times New Roman" w:eastAsiaTheme="minorEastAsia" w:hAnsi="Times New Roman" w:cs="Times New Roman" w:hint="eastAsia"/>
          <w:b/>
          <w:sz w:val="24"/>
          <w:szCs w:val="24"/>
          <w:lang w:eastAsia="zh-CN"/>
        </w:rPr>
        <w:t>Researcher</w:t>
      </w:r>
      <w:r w:rsidRPr="00E64DA5">
        <w:rPr>
          <w:rFonts w:ascii="Times New Roman" w:eastAsia="Times New Roman" w:hAnsi="Times New Roman" w:cs="Times New Roman" w:hint="eastAsia"/>
          <w:bCs/>
          <w:sz w:val="24"/>
          <w:szCs w:val="24"/>
        </w:rPr>
        <w:t xml:space="preserve">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| </w:t>
      </w:r>
      <w:r w:rsidRPr="00E64DA5">
        <w:rPr>
          <w:rFonts w:ascii="Times New Roman" w:eastAsia="Times New Roman" w:hAnsi="Times New Roman" w:cs="Times New Roman"/>
          <w:bCs/>
          <w:sz w:val="24"/>
          <w:szCs w:val="24"/>
        </w:rPr>
        <w:t>Department of Defense Center of Excellence</w:t>
      </w:r>
    </w:p>
    <w:p w14:paraId="67AB3232" w14:textId="69D455AB" w:rsidR="00E64DA5" w:rsidRPr="00E64DA5" w:rsidRDefault="00E64DA5" w:rsidP="00E64DA5">
      <w:pPr>
        <w:ind w:firstLine="120"/>
        <w:jc w:val="right"/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August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>20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4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– </w:t>
      </w:r>
      <w:r w:rsidR="00B14D59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July</w:t>
      </w:r>
      <w:r w:rsidR="00B14D5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14D59" w:rsidRPr="00976DDD">
        <w:rPr>
          <w:rFonts w:ascii="Times New Roman" w:eastAsia="Times New Roman" w:hAnsi="Times New Roman" w:cs="Times New Roman"/>
          <w:bCs/>
          <w:sz w:val="24"/>
          <w:szCs w:val="24"/>
        </w:rPr>
        <w:t>20</w:t>
      </w:r>
      <w:r w:rsidR="00B14D59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="00B14D59"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5</w:t>
      </w:r>
    </w:p>
    <w:p w14:paraId="1780CA66" w14:textId="077E59F0" w:rsidR="00E64DA5" w:rsidRPr="00E64DA5" w:rsidRDefault="00E64DA5" w:rsidP="00E64DA5">
      <w:pPr>
        <w:pStyle w:val="ListParagraph"/>
        <w:numPr>
          <w:ilvl w:val="0"/>
          <w:numId w:val="8"/>
        </w:numPr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</w:pPr>
      <w:r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Develop research projects focused on </w:t>
      </w:r>
      <w:r w:rsidR="00221EC2"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h</w:t>
      </w:r>
      <w:r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uman-AI </w:t>
      </w:r>
      <w:r w:rsidR="00221EC2"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c</w:t>
      </w:r>
      <w:r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ollaboration and </w:t>
      </w:r>
      <w:r w:rsidR="00221EC2"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r</w:t>
      </w:r>
      <w:r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esponsible AI </w:t>
      </w:r>
      <w:r w:rsidR="00221EC2"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>s</w:t>
      </w:r>
      <w:r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ystems in collaboration with </w:t>
      </w:r>
      <w:r w:rsidR="00D87C6B"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 xml:space="preserve">Dr. </w:t>
      </w:r>
      <w:r w:rsidR="00D87C6B" w:rsidRPr="00D87C6B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Balasubramaniam</w:t>
      </w:r>
      <w:r w:rsidR="00D87C6B"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 xml:space="preserve"> Ramesh</w:t>
      </w:r>
      <w:r w:rsidR="008E7747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, Dr. </w:t>
      </w:r>
      <w:r w:rsidR="008E7747">
        <w:rPr>
          <w:rFonts w:ascii="Times New Roman" w:eastAsia="Times New Roman" w:hAnsi="Times New Roman" w:cs="Times New Roman"/>
          <w:bCs/>
          <w:sz w:val="24"/>
          <w:szCs w:val="24"/>
        </w:rPr>
        <w:t>Likoebe Maruping</w:t>
      </w:r>
      <w:r w:rsidR="00426545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D87C6B"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t xml:space="preserve"> </w:t>
      </w:r>
      <w:r w:rsidR="00D87C6B">
        <w:rPr>
          <w:rFonts w:ascii="Times New Roman" w:eastAsiaTheme="minorEastAsia" w:hAnsi="Times New Roman" w:cs="Times New Roman" w:hint="eastAsia"/>
          <w:bCs/>
          <w:sz w:val="24"/>
          <w:szCs w:val="24"/>
          <w:lang w:eastAsia="zh-CN"/>
        </w:rPr>
        <w:lastRenderedPageBreak/>
        <w:t xml:space="preserve">and other </w:t>
      </w:r>
      <w:r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researchers from the</w:t>
      </w:r>
      <w:r w:rsidR="00C13BBA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 Computer</w:t>
      </w:r>
      <w:r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 Information Systems </w:t>
      </w:r>
      <w:r w:rsidR="009B6B49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D</w:t>
      </w:r>
      <w:r w:rsidR="00C13BBA"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epartment </w:t>
      </w:r>
      <w:r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and Computer Science </w:t>
      </w:r>
      <w:r w:rsidR="009B6B49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D</w:t>
      </w:r>
      <w:r w:rsidRPr="00E64DA5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epartment at Georgia State University and Duke University.</w:t>
      </w:r>
    </w:p>
    <w:p w14:paraId="6E706F49" w14:textId="77777777" w:rsidR="00A40750" w:rsidRPr="008F4C42" w:rsidRDefault="00A40750" w:rsidP="00DB0A5B">
      <w:pPr>
        <w:ind w:left="1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0750"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  <w:t>Graduate Research Assistant</w:t>
      </w:r>
      <w:r>
        <w:rPr>
          <w:rFonts w:ascii="Times New Roman" w:eastAsiaTheme="minorEastAsia" w:hAnsi="Times New Roman" w:cs="Times New Roman" w:hint="eastAsia"/>
          <w:b/>
          <w:sz w:val="24"/>
          <w:szCs w:val="24"/>
          <w:lang w:eastAsia="zh-CN"/>
        </w:rPr>
        <w:t xml:space="preserve">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|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omputer Information Systems Department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Georgia State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>University</w:t>
      </w:r>
    </w:p>
    <w:p w14:paraId="031E2E29" w14:textId="1D56A625" w:rsidR="00A40750" w:rsidRPr="00DB0A5B" w:rsidRDefault="00A40750" w:rsidP="00A40750">
      <w:pPr>
        <w:jc w:val="right"/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</w:pP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646989">
        <w:rPr>
          <w:rFonts w:ascii="Times New Roman" w:eastAsia="Times New Roman" w:hAnsi="Times New Roman" w:cs="Times New Roman"/>
          <w:bCs/>
          <w:sz w:val="24"/>
          <w:szCs w:val="24"/>
        </w:rPr>
        <w:t>August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>20</w:t>
      </w:r>
      <w:r w:rsidR="00646989">
        <w:rPr>
          <w:rFonts w:ascii="Times New Roman" w:eastAsia="Times New Roman" w:hAnsi="Times New Roman" w:cs="Times New Roman"/>
          <w:bCs/>
          <w:sz w:val="24"/>
          <w:szCs w:val="24"/>
        </w:rPr>
        <w:t>19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– </w:t>
      </w:r>
      <w:r w:rsidR="00646989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May</w:t>
      </w:r>
      <w:r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 </w:t>
      </w:r>
      <w:r w:rsidRPr="00976DDD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20</w:t>
      </w:r>
      <w:r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2</w:t>
      </w:r>
      <w:r w:rsidR="00646989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5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09576E1C" w14:textId="6822337D" w:rsidR="008F4C42" w:rsidRPr="008F4C42" w:rsidRDefault="008F4C42" w:rsidP="008F4C42">
      <w:pPr>
        <w:ind w:firstLine="1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B5769"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|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omputer Information Systems Department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Georgia State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>University</w:t>
      </w:r>
    </w:p>
    <w:p w14:paraId="4DBD9C6E" w14:textId="65825D0A" w:rsidR="008F4C42" w:rsidRDefault="00B32CBE" w:rsidP="008F4C42">
      <w:pPr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  </w:t>
      </w:r>
      <w:r w:rsidR="008F4C4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8F4C4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8F4C4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8F4C4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8F4C42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January </w:t>
      </w:r>
      <w:r w:rsidR="008F4C42" w:rsidRPr="00976DDD">
        <w:rPr>
          <w:rFonts w:ascii="Times New Roman" w:eastAsia="Times New Roman" w:hAnsi="Times New Roman" w:cs="Times New Roman"/>
          <w:bCs/>
          <w:sz w:val="24"/>
          <w:szCs w:val="24"/>
        </w:rPr>
        <w:t>20</w:t>
      </w:r>
      <w:r w:rsidR="008F4C42">
        <w:rPr>
          <w:rFonts w:ascii="Times New Roman" w:eastAsia="Times New Roman" w:hAnsi="Times New Roman" w:cs="Times New Roman"/>
          <w:bCs/>
          <w:sz w:val="24"/>
          <w:szCs w:val="24"/>
        </w:rPr>
        <w:t>22</w:t>
      </w:r>
      <w:r w:rsidR="008F4C42"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– </w:t>
      </w:r>
      <w:r w:rsidR="008F4C42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 xml:space="preserve">July </w:t>
      </w:r>
      <w:r w:rsidR="008F4C42" w:rsidRPr="00976DDD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20</w:t>
      </w:r>
      <w:r w:rsidR="008F4C42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22</w:t>
      </w:r>
      <w:r w:rsidR="008F4C42"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1E9F19DF" w14:textId="60892B5D" w:rsidR="000B020F" w:rsidRDefault="00B32CBE" w:rsidP="009C7370">
      <w:pPr>
        <w:tabs>
          <w:tab w:val="left" w:pos="180"/>
        </w:tabs>
        <w:ind w:left="180" w:hanging="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B5769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="000B020F" w:rsidRPr="007B5769">
        <w:rPr>
          <w:rFonts w:ascii="Times New Roman" w:eastAsia="Times New Roman" w:hAnsi="Times New Roman" w:cs="Times New Roman"/>
          <w:b/>
          <w:sz w:val="24"/>
          <w:szCs w:val="24"/>
        </w:rPr>
        <w:t xml:space="preserve">eaching </w:t>
      </w:r>
      <w:r w:rsidRPr="007B5769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0B020F" w:rsidRPr="007B5769">
        <w:rPr>
          <w:rFonts w:ascii="Times New Roman" w:eastAsia="Times New Roman" w:hAnsi="Times New Roman" w:cs="Times New Roman"/>
          <w:b/>
          <w:sz w:val="24"/>
          <w:szCs w:val="24"/>
        </w:rPr>
        <w:t>ssistant</w:t>
      </w:r>
      <w:r w:rsidRPr="007B576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C2AAA" w:rsidRPr="007B5769">
        <w:rPr>
          <w:rFonts w:ascii="Times New Roman" w:eastAsia="Times New Roman" w:hAnsi="Times New Roman" w:cs="Times New Roman"/>
          <w:b/>
          <w:sz w:val="24"/>
          <w:szCs w:val="24"/>
        </w:rPr>
        <w:t>and Tutor</w:t>
      </w:r>
      <w:r w:rsidR="008F4C4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>|</w:t>
      </w:r>
      <w:r w:rsidR="00B444F6"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0B020F">
        <w:rPr>
          <w:rFonts w:ascii="Times New Roman" w:eastAsia="Times New Roman" w:hAnsi="Times New Roman" w:cs="Times New Roman"/>
          <w:bCs/>
          <w:sz w:val="24"/>
          <w:szCs w:val="24"/>
        </w:rPr>
        <w:t xml:space="preserve">Department of </w:t>
      </w:r>
      <w:r w:rsidR="00B444F6" w:rsidRPr="00976DDD">
        <w:rPr>
          <w:rFonts w:ascii="Times New Roman" w:eastAsia="Times New Roman" w:hAnsi="Times New Roman" w:cs="Times New Roman"/>
          <w:bCs/>
          <w:sz w:val="24"/>
          <w:szCs w:val="24"/>
        </w:rPr>
        <w:t>Managerial Accounting, University of</w:t>
      </w:r>
      <w:r w:rsidR="009C737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444F6" w:rsidRPr="00976DDD">
        <w:rPr>
          <w:rFonts w:ascii="Times New Roman" w:eastAsia="Times New Roman" w:hAnsi="Times New Roman" w:cs="Times New Roman"/>
          <w:bCs/>
          <w:sz w:val="24"/>
          <w:szCs w:val="24"/>
        </w:rPr>
        <w:t>Cincinnati</w:t>
      </w:r>
      <w:r w:rsidR="000B020F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58B053A1" w14:textId="77777777" w:rsidR="0063577A" w:rsidRPr="00976DDD" w:rsidRDefault="00B444F6" w:rsidP="000B020F">
      <w:pPr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August 2017 – </w:t>
      </w:r>
      <w:r w:rsidR="00E7278A" w:rsidRPr="00976DDD">
        <w:rPr>
          <w:rFonts w:ascii="Times New Roman" w:eastAsiaTheme="minorEastAsia" w:hAnsi="Times New Roman" w:cs="Times New Roman"/>
          <w:bCs/>
          <w:sz w:val="24"/>
          <w:szCs w:val="24"/>
          <w:lang w:eastAsia="zh-CN"/>
        </w:rPr>
        <w:t>December 2017</w:t>
      </w: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0CC14C2F" w14:textId="04F05021" w:rsidR="008C4072" w:rsidRDefault="00684F91" w:rsidP="00684F91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C4072" w:rsidRPr="00684F9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A16FE" w:rsidRPr="007B5769">
        <w:rPr>
          <w:rFonts w:ascii="Times New Roman" w:eastAsia="Times New Roman" w:hAnsi="Times New Roman" w:cs="Times New Roman"/>
          <w:b/>
          <w:sz w:val="24"/>
          <w:szCs w:val="24"/>
        </w:rPr>
        <w:t>Research Intern</w:t>
      </w:r>
      <w:r w:rsidR="008C4072" w:rsidRPr="00684F91">
        <w:rPr>
          <w:rFonts w:ascii="Times New Roman" w:eastAsia="Times New Roman" w:hAnsi="Times New Roman" w:cs="Times New Roman"/>
          <w:b/>
          <w:sz w:val="24"/>
          <w:szCs w:val="24"/>
        </w:rPr>
        <w:t xml:space="preserve"> | Willis Insurance Brokers Co., Ltd. | Beijing, China</w:t>
      </w:r>
      <w:r w:rsidR="005B135B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8C4072" w:rsidRPr="00976DDD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</w:p>
    <w:p w14:paraId="20363C4C" w14:textId="5BB3F8E3" w:rsidR="00684F91" w:rsidRDefault="00684F91" w:rsidP="00684F91">
      <w:pPr>
        <w:ind w:firstLine="120"/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76DDD">
        <w:rPr>
          <w:rFonts w:ascii="Times New Roman" w:eastAsia="Times New Roman" w:hAnsi="Times New Roman" w:cs="Times New Roman"/>
          <w:bCs/>
          <w:sz w:val="24"/>
          <w:szCs w:val="24"/>
        </w:rPr>
        <w:t>June 2017 – August 201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7</w:t>
      </w:r>
    </w:p>
    <w:p w14:paraId="5190CDA8" w14:textId="2EA27EEB" w:rsidR="00D9768B" w:rsidRPr="00FB7B6E" w:rsidRDefault="00D9768B" w:rsidP="00A40750">
      <w:pPr>
        <w:pStyle w:val="Heading1"/>
        <w:tabs>
          <w:tab w:val="left" w:pos="8123"/>
        </w:tabs>
        <w:spacing w:before="63"/>
        <w:ind w:left="0"/>
        <w:rPr>
          <w:rFonts w:cs="Times New Roman"/>
          <w:spacing w:val="-1"/>
          <w:u w:val="thick" w:color="000000"/>
        </w:rPr>
      </w:pPr>
      <w:r>
        <w:rPr>
          <w:rFonts w:cs="Times New Roman"/>
          <w:spacing w:val="-1"/>
          <w:u w:val="thick" w:color="000000"/>
        </w:rPr>
        <w:t>Service</w:t>
      </w:r>
      <w:r w:rsidR="00FB0BE5">
        <w:rPr>
          <w:rFonts w:cs="Times New Roman"/>
          <w:spacing w:val="-1"/>
          <w:u w:val="thick" w:color="000000"/>
        </w:rPr>
        <w:t xml:space="preserve"> </w:t>
      </w:r>
      <w:r>
        <w:rPr>
          <w:rFonts w:cs="Times New Roman"/>
          <w:spacing w:val="-1"/>
          <w:u w:val="thick" w:color="000000"/>
        </w:rPr>
        <w:t xml:space="preserve">                                                                                                        </w:t>
      </w:r>
    </w:p>
    <w:p w14:paraId="1AD536E8" w14:textId="4A0DD00E" w:rsidR="00D9768B" w:rsidRPr="00016427" w:rsidRDefault="00FB0BE5" w:rsidP="00D9768B">
      <w:pPr>
        <w:spacing w:before="8"/>
        <w:ind w:firstLine="120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College of Business</w:t>
      </w:r>
      <w:r w:rsidR="00016427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:</w:t>
      </w:r>
    </w:p>
    <w:p w14:paraId="43B9FFA2" w14:textId="0C566ECD" w:rsidR="00D9768B" w:rsidRDefault="00D9768B" w:rsidP="00C566CE">
      <w:pPr>
        <w:spacing w:before="8"/>
        <w:ind w:left="180" w:hanging="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</w:t>
      </w:r>
      <w:r w:rsidRPr="00D9768B">
        <w:rPr>
          <w:rFonts w:ascii="Times New Roman" w:eastAsia="Times New Roman" w:hAnsi="Times New Roman" w:cs="Times New Roman"/>
          <w:bCs/>
          <w:sz w:val="24"/>
          <w:szCs w:val="24"/>
        </w:rPr>
        <w:t>reasurer of Georgia State University (GSU) Robinson Ph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D.</w:t>
      </w:r>
      <w:r w:rsidRPr="00D9768B">
        <w:rPr>
          <w:rFonts w:ascii="Times New Roman" w:eastAsia="Times New Roman" w:hAnsi="Times New Roman" w:cs="Times New Roman"/>
          <w:bCs/>
          <w:sz w:val="24"/>
          <w:szCs w:val="24"/>
        </w:rPr>
        <w:t xml:space="preserve"> Fellows 202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1</w:t>
      </w:r>
      <w:r w:rsidRPr="00D9768B">
        <w:rPr>
          <w:rFonts w:ascii="Times New Roman" w:eastAsia="Times New Roman" w:hAnsi="Times New Roman" w:cs="Times New Roman"/>
          <w:bCs/>
          <w:sz w:val="24"/>
          <w:szCs w:val="24"/>
        </w:rPr>
        <w:t xml:space="preserve"> Executive </w:t>
      </w:r>
      <w:r w:rsidR="003B0F99">
        <w:rPr>
          <w:rFonts w:ascii="Times New Roman" w:eastAsia="Times New Roman" w:hAnsi="Times New Roman" w:cs="Times New Roman"/>
          <w:bCs/>
          <w:sz w:val="24"/>
          <w:szCs w:val="24"/>
        </w:rPr>
        <w:t xml:space="preserve">   </w:t>
      </w:r>
      <w:r w:rsidRPr="00D9768B">
        <w:rPr>
          <w:rFonts w:ascii="Times New Roman" w:eastAsia="Times New Roman" w:hAnsi="Times New Roman" w:cs="Times New Roman"/>
          <w:bCs/>
          <w:sz w:val="24"/>
          <w:szCs w:val="24"/>
        </w:rPr>
        <w:t>Board</w:t>
      </w:r>
    </w:p>
    <w:p w14:paraId="6FA98EFD" w14:textId="093CCCF2" w:rsidR="0039588D" w:rsidRPr="00016427" w:rsidRDefault="0039588D" w:rsidP="0039588D">
      <w:pPr>
        <w:spacing w:before="8"/>
        <w:ind w:firstLine="120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Journal</w:t>
      </w:r>
      <w:r w:rsidRPr="00016427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 xml:space="preserve"> Review</w:t>
      </w: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ing:</w:t>
      </w:r>
    </w:p>
    <w:p w14:paraId="5599283D" w14:textId="6F2A0340" w:rsidR="0039588D" w:rsidRPr="00F240E2" w:rsidRDefault="0039588D" w:rsidP="0039588D">
      <w:pPr>
        <w:pStyle w:val="ListParagraph"/>
        <w:numPr>
          <w:ilvl w:val="0"/>
          <w:numId w:val="18"/>
        </w:numPr>
        <w:spacing w:before="8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9588D">
        <w:rPr>
          <w:rFonts w:ascii="Times New Roman" w:eastAsia="Times New Roman" w:hAnsi="Times New Roman" w:cs="Times New Roman"/>
          <w:sz w:val="24"/>
          <w:szCs w:val="24"/>
        </w:rPr>
        <w:t xml:space="preserve">1 Time(s): </w:t>
      </w:r>
      <w:r w:rsidR="002242E3">
        <w:rPr>
          <w:rFonts w:ascii="Times New Roman" w:eastAsia="Times New Roman" w:hAnsi="Times New Roman" w:cs="Times New Roman"/>
          <w:sz w:val="24"/>
          <w:szCs w:val="24"/>
        </w:rPr>
        <w:t>Information &amp; Management</w:t>
      </w:r>
      <w:r w:rsidRPr="0039588D">
        <w:rPr>
          <w:rFonts w:ascii="Times New Roman" w:eastAsia="Times New Roman" w:hAnsi="Times New Roman" w:cs="Times New Roman"/>
          <w:sz w:val="24"/>
          <w:szCs w:val="24"/>
        </w:rPr>
        <w:t xml:space="preserve"> (202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Pr="003958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360182C" w14:textId="1D42475D" w:rsidR="00F240E2" w:rsidRPr="00F240E2" w:rsidRDefault="00F240E2" w:rsidP="00F240E2">
      <w:pPr>
        <w:pStyle w:val="ListParagraph"/>
        <w:numPr>
          <w:ilvl w:val="0"/>
          <w:numId w:val="18"/>
        </w:numPr>
        <w:spacing w:before="8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9588D">
        <w:rPr>
          <w:rFonts w:ascii="Times New Roman" w:eastAsia="Times New Roman" w:hAnsi="Times New Roman" w:cs="Times New Roman"/>
          <w:sz w:val="24"/>
          <w:szCs w:val="24"/>
        </w:rPr>
        <w:t xml:space="preserve">1 Time(s): </w:t>
      </w:r>
      <w:r w:rsidRPr="00F240E2">
        <w:rPr>
          <w:rFonts w:ascii="Times New Roman" w:eastAsia="Times New Roman" w:hAnsi="Times New Roman" w:cs="Times New Roman"/>
          <w:sz w:val="24"/>
          <w:szCs w:val="24"/>
        </w:rPr>
        <w:t xml:space="preserve">AIS Transactions on Human-Computer Interaction </w:t>
      </w:r>
      <w:r w:rsidRPr="0039588D">
        <w:rPr>
          <w:rFonts w:ascii="Times New Roman" w:eastAsia="Times New Roman" w:hAnsi="Times New Roman" w:cs="Times New Roman"/>
          <w:sz w:val="24"/>
          <w:szCs w:val="24"/>
        </w:rPr>
        <w:t>(202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Pr="003958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19888DE" w14:textId="767FFAFD" w:rsidR="00D9768B" w:rsidRPr="00016427" w:rsidRDefault="00FB0BE5" w:rsidP="00D9768B">
      <w:pPr>
        <w:spacing w:before="8"/>
        <w:ind w:firstLine="120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Conference</w:t>
      </w:r>
      <w:r w:rsidR="00D9768B" w:rsidRPr="00016427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 xml:space="preserve"> Review</w:t>
      </w: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ing</w:t>
      </w:r>
      <w:r w:rsidR="00016427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:</w:t>
      </w:r>
    </w:p>
    <w:p w14:paraId="7B2CF42C" w14:textId="7BBCD7C4" w:rsidR="00D9768B" w:rsidRPr="00440DF5" w:rsidRDefault="00F31148" w:rsidP="00D9768B">
      <w:pPr>
        <w:pStyle w:val="ListParagraph"/>
        <w:numPr>
          <w:ilvl w:val="0"/>
          <w:numId w:val="8"/>
        </w:numPr>
        <w:spacing w:before="8"/>
        <w:rPr>
          <w:rFonts w:ascii="Times New Roman" w:eastAsia="Times New Roman" w:hAnsi="Times New Roman" w:cs="Times New Roman"/>
          <w:bCs/>
          <w:sz w:val="26"/>
          <w:szCs w:val="26"/>
          <w:u w:val="single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>10</w:t>
      </w:r>
      <w:r w:rsidR="00D9768B">
        <w:rPr>
          <w:rFonts w:ascii="Times New Roman" w:eastAsia="Times New Roman" w:hAnsi="Times New Roman" w:cs="Times New Roman"/>
          <w:sz w:val="24"/>
          <w:szCs w:val="24"/>
        </w:rPr>
        <w:t xml:space="preserve"> Time(s): </w:t>
      </w:r>
      <w:r w:rsidR="00C955BC">
        <w:rPr>
          <w:rFonts w:ascii="Times New Roman" w:eastAsia="Times New Roman" w:hAnsi="Times New Roman" w:cs="Times New Roman"/>
          <w:sz w:val="24"/>
          <w:szCs w:val="24"/>
        </w:rPr>
        <w:t>42</w:t>
      </w:r>
      <w:r w:rsidR="00C955BC" w:rsidRPr="00C955B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C955BC">
        <w:rPr>
          <w:rFonts w:ascii="Times New Roman" w:eastAsia="Times New Roman" w:hAnsi="Times New Roman" w:cs="Times New Roman"/>
          <w:sz w:val="24"/>
          <w:szCs w:val="24"/>
        </w:rPr>
        <w:t>, 43</w:t>
      </w:r>
      <w:r w:rsidR="00C955BC" w:rsidRPr="00C955B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="00C955BC">
        <w:rPr>
          <w:rFonts w:ascii="Times New Roman" w:eastAsia="Times New Roman" w:hAnsi="Times New Roman" w:cs="Times New Roman"/>
          <w:sz w:val="24"/>
          <w:szCs w:val="24"/>
        </w:rPr>
        <w:t>, 44</w:t>
      </w:r>
      <w:r w:rsidR="00C955BC" w:rsidRPr="00C955B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E6050B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, 45</w:t>
      </w:r>
      <w:r w:rsidR="00E6050B" w:rsidRPr="00C955B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9C4E72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, 46</w:t>
      </w:r>
      <w:r w:rsidR="009C4E72" w:rsidRPr="009C4E72">
        <w:rPr>
          <w:rFonts w:ascii="Times New Roman" w:eastAsiaTheme="minorEastAsia" w:hAnsi="Times New Roman" w:cs="Times New Roman"/>
          <w:sz w:val="24"/>
          <w:szCs w:val="24"/>
          <w:vertAlign w:val="superscript"/>
          <w:lang w:eastAsia="zh-CN"/>
        </w:rPr>
        <w:t>th</w:t>
      </w:r>
      <w:r w:rsidR="009C4E72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</w:t>
      </w:r>
      <w:r w:rsidR="00D9768B" w:rsidRPr="00D9768B">
        <w:rPr>
          <w:rFonts w:ascii="Times New Roman" w:eastAsia="Times New Roman" w:hAnsi="Times New Roman" w:cs="Times New Roman"/>
          <w:sz w:val="24"/>
          <w:szCs w:val="24"/>
        </w:rPr>
        <w:t>International Conference on Information Systems</w:t>
      </w:r>
      <w:r w:rsidR="000F4071">
        <w:rPr>
          <w:rFonts w:ascii="Times New Roman" w:eastAsia="Times New Roman" w:hAnsi="Times New Roman" w:cs="Times New Roman"/>
          <w:sz w:val="24"/>
          <w:szCs w:val="24"/>
        </w:rPr>
        <w:t xml:space="preserve"> (2021, 2022, 2023</w:t>
      </w:r>
      <w:r w:rsidR="00E6050B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, 2024</w:t>
      </w:r>
      <w:r w:rsidR="00F240E2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, 2025</w:t>
      </w:r>
      <w:r w:rsidR="000F4071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8B74EFC" w14:textId="486479D1" w:rsidR="00440DF5" w:rsidRPr="003A347E" w:rsidRDefault="0023635D" w:rsidP="00D9768B">
      <w:pPr>
        <w:pStyle w:val="ListParagraph"/>
        <w:numPr>
          <w:ilvl w:val="0"/>
          <w:numId w:val="8"/>
        </w:numPr>
        <w:spacing w:before="8"/>
        <w:rPr>
          <w:rFonts w:ascii="Times New Roman" w:eastAsia="Times New Roman" w:hAnsi="Times New Roman" w:cs="Times New Roman"/>
          <w:bCs/>
          <w:sz w:val="26"/>
          <w:szCs w:val="26"/>
          <w:u w:val="single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>4</w:t>
      </w:r>
      <w:r w:rsidR="00440DF5">
        <w:rPr>
          <w:rFonts w:ascii="Times New Roman" w:eastAsia="Times New Roman" w:hAnsi="Times New Roman" w:cs="Times New Roman"/>
          <w:sz w:val="24"/>
          <w:szCs w:val="24"/>
        </w:rPr>
        <w:t xml:space="preserve"> Time(s): </w:t>
      </w:r>
      <w:r w:rsidR="00440DF5" w:rsidRPr="007C2147">
        <w:rPr>
          <w:rFonts w:ascii="Times New Roman" w:eastAsia="Times New Roman" w:hAnsi="Times New Roman" w:cs="Times New Roman"/>
          <w:sz w:val="24"/>
          <w:szCs w:val="24"/>
        </w:rPr>
        <w:t>32</w:t>
      </w:r>
      <w:r w:rsidR="00440DF5" w:rsidRPr="007C214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7C2147" w:rsidRPr="007C2147"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="007C2147">
        <w:rPr>
          <w:rFonts w:ascii="Times New Roman" w:hAnsi="Times New Roman" w:cs="Times New Roman"/>
          <w:sz w:val="24"/>
          <w:szCs w:val="24"/>
          <w:lang w:eastAsia="zh-CN"/>
        </w:rPr>
        <w:t xml:space="preserve"> 33</w:t>
      </w:r>
      <w:r w:rsidR="007C2147" w:rsidRPr="007C2147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rd</w:t>
      </w:r>
      <w:r w:rsidR="00D84C71" w:rsidRPr="007C2147"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="00D84C71">
        <w:rPr>
          <w:rFonts w:ascii="Times New Roman" w:hAnsi="Times New Roman" w:cs="Times New Roman"/>
          <w:sz w:val="24"/>
          <w:szCs w:val="24"/>
          <w:lang w:eastAsia="zh-CN"/>
        </w:rPr>
        <w:t xml:space="preserve"> 3</w:t>
      </w:r>
      <w:r w:rsidR="00D84C71">
        <w:rPr>
          <w:rFonts w:ascii="Times New Roman" w:hAnsi="Times New Roman" w:cs="Times New Roman" w:hint="eastAsia"/>
          <w:sz w:val="24"/>
          <w:szCs w:val="24"/>
          <w:lang w:eastAsia="zh-CN"/>
        </w:rPr>
        <w:t>4</w:t>
      </w:r>
      <w:proofErr w:type="gramStart"/>
      <w:r w:rsidR="00D84C71">
        <w:rPr>
          <w:rFonts w:ascii="Times New Roman" w:hAnsi="Times New Roman" w:cs="Times New Roman" w:hint="eastAsia"/>
          <w:sz w:val="24"/>
          <w:szCs w:val="24"/>
          <w:vertAlign w:val="superscript"/>
          <w:lang w:eastAsia="zh-CN"/>
        </w:rPr>
        <w:t>th</w:t>
      </w:r>
      <w:r w:rsidR="00D84C71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7C2147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440DF5" w:rsidRPr="007C2147">
        <w:rPr>
          <w:rFonts w:ascii="Times New Roman" w:eastAsia="Times New Roman" w:hAnsi="Times New Roman" w:cs="Times New Roman"/>
          <w:sz w:val="24"/>
          <w:szCs w:val="24"/>
        </w:rPr>
        <w:t>European</w:t>
      </w:r>
      <w:proofErr w:type="gramEnd"/>
      <w:r w:rsidR="00440DF5" w:rsidRPr="00440DF5">
        <w:rPr>
          <w:rFonts w:ascii="Times New Roman" w:eastAsia="Times New Roman" w:hAnsi="Times New Roman" w:cs="Times New Roman"/>
          <w:sz w:val="24"/>
          <w:szCs w:val="24"/>
        </w:rPr>
        <w:t xml:space="preserve"> Conference on Information Systems (</w:t>
      </w:r>
      <w:r w:rsidR="00440DF5">
        <w:rPr>
          <w:rFonts w:ascii="Times New Roman" w:eastAsia="Times New Roman" w:hAnsi="Times New Roman" w:cs="Times New Roman"/>
          <w:sz w:val="24"/>
          <w:szCs w:val="24"/>
        </w:rPr>
        <w:t>2024</w:t>
      </w:r>
      <w:r w:rsidR="007C2147">
        <w:rPr>
          <w:rFonts w:ascii="Times New Roman" w:eastAsia="Times New Roman" w:hAnsi="Times New Roman" w:cs="Times New Roman"/>
          <w:sz w:val="24"/>
          <w:szCs w:val="24"/>
        </w:rPr>
        <w:t>, 2025</w:t>
      </w:r>
      <w:r w:rsidR="00D84C71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, 2026</w:t>
      </w:r>
      <w:r w:rsidR="00440DF5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CBF9E0" w14:textId="35A4C703" w:rsidR="003A347E" w:rsidRPr="00D9768B" w:rsidRDefault="001431AA" w:rsidP="00D9768B">
      <w:pPr>
        <w:pStyle w:val="ListParagraph"/>
        <w:numPr>
          <w:ilvl w:val="0"/>
          <w:numId w:val="8"/>
        </w:numPr>
        <w:spacing w:before="8"/>
        <w:rPr>
          <w:rFonts w:ascii="Times New Roman" w:eastAsia="Times New Roman" w:hAnsi="Times New Roman" w:cs="Times New Roman"/>
          <w:bCs/>
          <w:sz w:val="26"/>
          <w:szCs w:val="26"/>
          <w:u w:val="single"/>
        </w:rPr>
      </w:pP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 xml:space="preserve">1 Time(s): </w:t>
      </w:r>
      <w:r w:rsidR="008A42D2" w:rsidRPr="007C2147">
        <w:rPr>
          <w:rFonts w:ascii="Times New Roman" w:eastAsia="Times New Roman" w:hAnsi="Times New Roman" w:cs="Times New Roman"/>
          <w:sz w:val="24"/>
          <w:szCs w:val="24"/>
        </w:rPr>
        <w:t>3</w:t>
      </w:r>
      <w:r w:rsidR="008A42D2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4</w:t>
      </w:r>
      <w:r w:rsidR="008A42D2">
        <w:rPr>
          <w:rFonts w:ascii="Times New Roman" w:eastAsiaTheme="minorEastAsia" w:hAnsi="Times New Roman" w:cs="Times New Roman" w:hint="eastAsia"/>
          <w:sz w:val="24"/>
          <w:szCs w:val="24"/>
          <w:vertAlign w:val="superscript"/>
          <w:lang w:eastAsia="zh-CN"/>
        </w:rPr>
        <w:t>th</w:t>
      </w:r>
      <w:r w:rsidR="008A42D2" w:rsidRPr="001431AA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</w:t>
      </w:r>
      <w:r w:rsidRPr="001431AA">
        <w:rPr>
          <w:rFonts w:ascii="Times New Roman" w:eastAsiaTheme="minorEastAsia" w:hAnsi="Times New Roman" w:cs="Times New Roman"/>
          <w:sz w:val="24"/>
          <w:szCs w:val="24"/>
          <w:lang w:eastAsia="zh-CN"/>
        </w:rPr>
        <w:t>ACM Conference on Human Factors in Computing Systems</w:t>
      </w: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 xml:space="preserve"> (2026)</w:t>
      </w:r>
    </w:p>
    <w:p w14:paraId="2409037D" w14:textId="729F5633" w:rsidR="00D9768B" w:rsidRDefault="00131328" w:rsidP="00D9768B">
      <w:pPr>
        <w:pStyle w:val="ListParagraph"/>
        <w:numPr>
          <w:ilvl w:val="0"/>
          <w:numId w:val="8"/>
        </w:numPr>
        <w:spacing w:before="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2</w:t>
      </w:r>
      <w:r w:rsidR="00D9768B">
        <w:rPr>
          <w:rFonts w:ascii="Times New Roman" w:eastAsia="Times New Roman" w:hAnsi="Times New Roman" w:cs="Times New Roman"/>
          <w:sz w:val="24"/>
          <w:szCs w:val="24"/>
        </w:rPr>
        <w:t xml:space="preserve"> Time(s): </w:t>
      </w:r>
      <w:r w:rsidR="001B49EA">
        <w:rPr>
          <w:rFonts w:ascii="Times New Roman" w:eastAsia="Times New Roman" w:hAnsi="Times New Roman" w:cs="Times New Roman"/>
          <w:sz w:val="24"/>
          <w:szCs w:val="24"/>
        </w:rPr>
        <w:t>29</w:t>
      </w:r>
      <w:r w:rsidR="001B49EA" w:rsidRPr="001B49E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>, 3</w:t>
      </w:r>
      <w:r w:rsidR="00401883">
        <w:rPr>
          <w:rFonts w:ascii="Times New Roman" w:eastAsia="Times New Roman" w:hAnsi="Times New Roman" w:cs="Times New Roman"/>
          <w:sz w:val="24"/>
          <w:szCs w:val="24"/>
        </w:rPr>
        <w:t>1</w:t>
      </w:r>
      <w:r w:rsidR="0040188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0D976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9768B" w:rsidRPr="00D9768B">
        <w:rPr>
          <w:rFonts w:ascii="Times New Roman" w:eastAsia="Times New Roman" w:hAnsi="Times New Roman" w:cs="Times New Roman"/>
          <w:sz w:val="24"/>
          <w:szCs w:val="24"/>
        </w:rPr>
        <w:t>Americas Conference on Information Systems</w:t>
      </w:r>
      <w:r w:rsidR="000F4071">
        <w:rPr>
          <w:rFonts w:ascii="Times New Roman" w:eastAsia="Times New Roman" w:hAnsi="Times New Roman" w:cs="Times New Roman"/>
          <w:sz w:val="24"/>
          <w:szCs w:val="24"/>
        </w:rPr>
        <w:t xml:space="preserve"> (2023</w:t>
      </w:r>
      <w:r w:rsidR="00401883">
        <w:rPr>
          <w:rFonts w:ascii="Times New Roman" w:eastAsia="Times New Roman" w:hAnsi="Times New Roman" w:cs="Times New Roman"/>
          <w:sz w:val="24"/>
          <w:szCs w:val="24"/>
        </w:rPr>
        <w:t>, 2025</w:t>
      </w:r>
      <w:r w:rsidR="000F4071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0DC1E41" w14:textId="55939F63" w:rsidR="00D9768B" w:rsidRPr="000868D0" w:rsidRDefault="00D9768B" w:rsidP="000868D0">
      <w:pPr>
        <w:pStyle w:val="ListParagraph"/>
        <w:numPr>
          <w:ilvl w:val="0"/>
          <w:numId w:val="8"/>
        </w:numPr>
        <w:spacing w:before="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Time(s):</w:t>
      </w:r>
      <w:r w:rsidR="000868D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55BC">
        <w:rPr>
          <w:rFonts w:ascii="Times New Roman" w:eastAsia="Times New Roman" w:hAnsi="Times New Roman" w:cs="Times New Roman"/>
          <w:sz w:val="24"/>
          <w:szCs w:val="24"/>
        </w:rPr>
        <w:t>28</w:t>
      </w:r>
      <w:r w:rsidR="00C955BC" w:rsidRPr="00C955B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C955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768B">
        <w:rPr>
          <w:rFonts w:ascii="Times New Roman" w:eastAsia="Times New Roman" w:hAnsi="Times New Roman" w:cs="Times New Roman"/>
          <w:sz w:val="24"/>
          <w:szCs w:val="24"/>
        </w:rPr>
        <w:t>Pacific Asia Conference on Information Systems</w:t>
      </w:r>
      <w:r w:rsidR="000F4071">
        <w:rPr>
          <w:rFonts w:ascii="Times New Roman" w:eastAsia="Times New Roman" w:hAnsi="Times New Roman" w:cs="Times New Roman"/>
          <w:sz w:val="24"/>
          <w:szCs w:val="24"/>
        </w:rPr>
        <w:t xml:space="preserve"> (2020)</w:t>
      </w:r>
    </w:p>
    <w:p w14:paraId="52BF1255" w14:textId="4F0930D0" w:rsidR="00FB7B6E" w:rsidRPr="00FB7B6E" w:rsidRDefault="00FB7B6E" w:rsidP="00FB7B6E">
      <w:pPr>
        <w:pStyle w:val="Heading1"/>
        <w:tabs>
          <w:tab w:val="left" w:pos="8123"/>
        </w:tabs>
        <w:spacing w:before="63"/>
        <w:rPr>
          <w:rFonts w:cs="Times New Roman"/>
          <w:spacing w:val="-1"/>
          <w:u w:val="thick" w:color="000000"/>
        </w:rPr>
      </w:pPr>
      <w:r w:rsidRPr="00FB7B6E">
        <w:rPr>
          <w:rFonts w:cs="Times New Roman"/>
          <w:spacing w:val="-1"/>
          <w:u w:val="thick" w:color="000000"/>
        </w:rPr>
        <w:t>Awards and Honors</w:t>
      </w:r>
      <w:r>
        <w:rPr>
          <w:rFonts w:cs="Times New Roman"/>
          <w:spacing w:val="-1"/>
          <w:u w:val="thick" w:color="000000"/>
        </w:rPr>
        <w:t xml:space="preserve">                                                                              </w:t>
      </w:r>
      <w:r w:rsidR="00763B38">
        <w:rPr>
          <w:rFonts w:cs="Times New Roman"/>
          <w:spacing w:val="-1"/>
          <w:u w:val="thick" w:color="000000"/>
        </w:rPr>
        <w:t xml:space="preserve"> </w:t>
      </w:r>
      <w:r>
        <w:rPr>
          <w:rFonts w:cs="Times New Roman"/>
          <w:spacing w:val="-1"/>
          <w:u w:val="thick" w:color="000000"/>
        </w:rPr>
        <w:t xml:space="preserve">    </w:t>
      </w:r>
    </w:p>
    <w:p w14:paraId="38879A3E" w14:textId="6FE00BA8" w:rsidR="00A732A6" w:rsidRDefault="00A732A6" w:rsidP="00BF153C">
      <w:pPr>
        <w:pStyle w:val="ListParagraph"/>
        <w:numPr>
          <w:ilvl w:val="0"/>
          <w:numId w:val="16"/>
        </w:numPr>
        <w:spacing w:before="8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Being</w:t>
      </w:r>
      <w:r w:rsidRPr="00A732A6">
        <w:rPr>
          <w:rFonts w:ascii="Times New Roman" w:hAnsi="Times New Roman" w:cs="Times New Roman"/>
          <w:sz w:val="24"/>
          <w:szCs w:val="24"/>
          <w:lang w:eastAsia="zh-CN"/>
        </w:rPr>
        <w:t xml:space="preserve"> selected to </w:t>
      </w:r>
      <w:proofErr w:type="gramStart"/>
      <w:r w:rsidRPr="00A732A6">
        <w:rPr>
          <w:rFonts w:ascii="Times New Roman" w:hAnsi="Times New Roman" w:cs="Times New Roman"/>
          <w:sz w:val="24"/>
          <w:szCs w:val="24"/>
          <w:lang w:eastAsia="zh-CN"/>
        </w:rPr>
        <w:t>CTO</w:t>
      </w:r>
      <w:proofErr w:type="gramEnd"/>
      <w:r w:rsidRPr="00A732A6">
        <w:rPr>
          <w:rFonts w:ascii="Times New Roman" w:hAnsi="Times New Roman" w:cs="Times New Roman"/>
          <w:sz w:val="24"/>
          <w:szCs w:val="24"/>
          <w:lang w:eastAsia="zh-CN"/>
        </w:rPr>
        <w:t xml:space="preserve"> Division </w:t>
      </w:r>
      <w:r>
        <w:rPr>
          <w:rFonts w:ascii="Times New Roman" w:hAnsi="Times New Roman" w:cs="Times New Roman"/>
          <w:sz w:val="24"/>
          <w:szCs w:val="24"/>
          <w:lang w:eastAsia="zh-CN"/>
        </w:rPr>
        <w:t>D</w:t>
      </w:r>
      <w:r w:rsidRPr="00A732A6">
        <w:rPr>
          <w:rFonts w:ascii="Times New Roman" w:hAnsi="Times New Roman" w:cs="Times New Roman"/>
          <w:sz w:val="24"/>
          <w:szCs w:val="24"/>
          <w:lang w:eastAsia="zh-CN"/>
        </w:rPr>
        <w:t xml:space="preserve">octoral </w:t>
      </w:r>
      <w:r>
        <w:rPr>
          <w:rFonts w:ascii="Times New Roman" w:hAnsi="Times New Roman" w:cs="Times New Roman"/>
          <w:sz w:val="24"/>
          <w:szCs w:val="24"/>
          <w:lang w:eastAsia="zh-CN"/>
        </w:rPr>
        <w:t>C</w:t>
      </w:r>
      <w:r w:rsidRPr="00A732A6">
        <w:rPr>
          <w:rFonts w:ascii="Times New Roman" w:hAnsi="Times New Roman" w:cs="Times New Roman"/>
          <w:sz w:val="24"/>
          <w:szCs w:val="24"/>
          <w:lang w:eastAsia="zh-CN"/>
        </w:rPr>
        <w:t>onsortium</w:t>
      </w:r>
      <w:r w:rsidR="00883DDD">
        <w:rPr>
          <w:rFonts w:ascii="Times New Roman" w:hAnsi="Times New Roman" w:cs="Times New Roman"/>
          <w:sz w:val="24"/>
          <w:szCs w:val="24"/>
          <w:lang w:eastAsia="zh-CN"/>
        </w:rPr>
        <w:t xml:space="preserve"> at the </w:t>
      </w:r>
      <w:r w:rsidR="00883DDD" w:rsidRPr="00A732A6">
        <w:rPr>
          <w:rFonts w:ascii="Times New Roman" w:hAnsi="Times New Roman" w:cs="Times New Roman"/>
          <w:sz w:val="24"/>
          <w:szCs w:val="24"/>
          <w:lang w:eastAsia="zh-CN"/>
        </w:rPr>
        <w:t>Academy of Management</w:t>
      </w:r>
      <w:r w:rsidR="00883DDD">
        <w:rPr>
          <w:rFonts w:ascii="Times New Roman" w:hAnsi="Times New Roman" w:cs="Times New Roman"/>
          <w:sz w:val="24"/>
          <w:szCs w:val="24"/>
          <w:lang w:eastAsia="zh-CN"/>
        </w:rPr>
        <w:t xml:space="preserve"> (2024)</w:t>
      </w:r>
    </w:p>
    <w:p w14:paraId="36F13913" w14:textId="166B96DF" w:rsidR="00FB7B6E" w:rsidRPr="00BF153C" w:rsidRDefault="00FB7B6E" w:rsidP="00BF153C">
      <w:pPr>
        <w:pStyle w:val="ListParagraph"/>
        <w:numPr>
          <w:ilvl w:val="0"/>
          <w:numId w:val="16"/>
        </w:numPr>
        <w:spacing w:before="8"/>
        <w:rPr>
          <w:rFonts w:ascii="Times New Roman" w:hAnsi="Times New Roman" w:cs="Times New Roman"/>
          <w:sz w:val="24"/>
          <w:szCs w:val="24"/>
          <w:lang w:eastAsia="zh-CN"/>
        </w:rPr>
      </w:pPr>
      <w:r w:rsidRPr="00BF153C">
        <w:rPr>
          <w:rFonts w:ascii="Times New Roman" w:hAnsi="Times New Roman" w:cs="Times New Roman"/>
          <w:sz w:val="24"/>
          <w:szCs w:val="24"/>
          <w:lang w:eastAsia="zh-CN"/>
        </w:rPr>
        <w:t xml:space="preserve">Best AMCIS 2023 Top 25% ERF Papers </w:t>
      </w:r>
      <w:r w:rsidR="003B0F99" w:rsidRPr="00BF153C">
        <w:rPr>
          <w:rFonts w:ascii="Times New Roman" w:hAnsi="Times New Roman" w:cs="Times New Roman"/>
          <w:sz w:val="24"/>
          <w:szCs w:val="24"/>
          <w:lang w:eastAsia="zh-CN"/>
        </w:rPr>
        <w:t>(2023)</w:t>
      </w:r>
      <w:r w:rsidRPr="00BF153C">
        <w:rPr>
          <w:rFonts w:ascii="Times New Roman" w:hAnsi="Times New Roman" w:cs="Times New Roman"/>
          <w:sz w:val="24"/>
          <w:szCs w:val="24"/>
          <w:lang w:eastAsia="zh-CN"/>
        </w:rPr>
        <w:t xml:space="preserve">                                                                                                         </w:t>
      </w:r>
    </w:p>
    <w:p w14:paraId="07A72A2F" w14:textId="293B073D" w:rsidR="007B5769" w:rsidRPr="00BF153C" w:rsidRDefault="00FB7B6E" w:rsidP="00BF153C">
      <w:pPr>
        <w:pStyle w:val="ListParagraph"/>
        <w:numPr>
          <w:ilvl w:val="0"/>
          <w:numId w:val="16"/>
        </w:numPr>
        <w:spacing w:before="8"/>
        <w:rPr>
          <w:rFonts w:ascii="Times New Roman" w:hAnsi="Times New Roman" w:cs="Times New Roman"/>
          <w:sz w:val="24"/>
          <w:szCs w:val="24"/>
          <w:lang w:eastAsia="zh-CN"/>
        </w:rPr>
      </w:pPr>
      <w:r w:rsidRPr="00BF153C">
        <w:rPr>
          <w:rFonts w:ascii="Times New Roman" w:hAnsi="Times New Roman" w:cs="Times New Roman"/>
          <w:sz w:val="24"/>
          <w:szCs w:val="24"/>
          <w:lang w:eastAsia="zh-CN"/>
        </w:rPr>
        <w:t xml:space="preserve">GTA Teaching Excellence Award from the J. Mack Robinson College of Business, Atlanta, GA </w:t>
      </w:r>
      <w:r w:rsidR="003B0F99" w:rsidRPr="00BF153C">
        <w:rPr>
          <w:rFonts w:ascii="Times New Roman" w:hAnsi="Times New Roman" w:cs="Times New Roman"/>
          <w:sz w:val="24"/>
          <w:szCs w:val="24"/>
          <w:lang w:eastAsia="zh-CN"/>
        </w:rPr>
        <w:t>(2023)</w:t>
      </w:r>
    </w:p>
    <w:p w14:paraId="01B26648" w14:textId="01420C1D" w:rsidR="00430F27" w:rsidRPr="00BF153C" w:rsidRDefault="00430F27" w:rsidP="00BF153C">
      <w:pPr>
        <w:pStyle w:val="ListParagraph"/>
        <w:numPr>
          <w:ilvl w:val="0"/>
          <w:numId w:val="16"/>
        </w:numPr>
        <w:spacing w:before="8"/>
        <w:rPr>
          <w:rFonts w:ascii="Times New Roman" w:hAnsi="Times New Roman" w:cs="Times New Roman"/>
          <w:sz w:val="24"/>
          <w:szCs w:val="24"/>
          <w:lang w:eastAsia="zh-CN"/>
        </w:rPr>
      </w:pPr>
      <w:r w:rsidRPr="00BF153C">
        <w:rPr>
          <w:rFonts w:ascii="Times New Roman" w:hAnsi="Times New Roman" w:cs="Times New Roman"/>
          <w:sz w:val="24"/>
          <w:szCs w:val="24"/>
          <w:lang w:eastAsia="zh-CN"/>
        </w:rPr>
        <w:t>Silver Student Scholarship</w:t>
      </w:r>
      <w:r w:rsidR="002128E2" w:rsidRPr="00BF153C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2128E2" w:rsidRPr="00BF153C">
        <w:rPr>
          <w:rFonts w:ascii="Times New Roman" w:eastAsia="Times New Roman" w:hAnsi="Times New Roman" w:cs="Times New Roman"/>
          <w:sz w:val="24"/>
          <w:szCs w:val="24"/>
        </w:rPr>
        <w:t>at the Workshop on Data Science, INFORMS 2023, Phoenix, AZ</w:t>
      </w:r>
      <w:r w:rsidR="003B0F99" w:rsidRPr="00BF153C">
        <w:rPr>
          <w:rFonts w:ascii="Times New Roman" w:eastAsia="Times New Roman" w:hAnsi="Times New Roman" w:cs="Times New Roman"/>
          <w:sz w:val="24"/>
          <w:szCs w:val="24"/>
        </w:rPr>
        <w:t xml:space="preserve"> (2023)</w:t>
      </w:r>
      <w:r w:rsidR="002128E2" w:rsidRPr="00BF153C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88560C" w:rsidRPr="00BF153C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</w:p>
    <w:p w14:paraId="4CA773D6" w14:textId="2E8BC3C9" w:rsidR="00FB7B6E" w:rsidRDefault="00FB7B6E" w:rsidP="00BF153C">
      <w:pPr>
        <w:pStyle w:val="BodyText"/>
        <w:numPr>
          <w:ilvl w:val="0"/>
          <w:numId w:val="16"/>
        </w:numPr>
        <w:rPr>
          <w:rFonts w:cs="Times New Roman"/>
          <w:spacing w:val="-1"/>
        </w:rPr>
      </w:pPr>
      <w:r w:rsidRPr="00076069">
        <w:rPr>
          <w:rFonts w:cs="Times New Roman"/>
          <w:spacing w:val="-1"/>
        </w:rPr>
        <w:t xml:space="preserve">Dean’s </w:t>
      </w:r>
      <w:r>
        <w:rPr>
          <w:rFonts w:cs="Times New Roman"/>
          <w:spacing w:val="-1"/>
        </w:rPr>
        <w:t>L</w:t>
      </w:r>
      <w:r w:rsidRPr="00076069">
        <w:rPr>
          <w:rFonts w:cs="Times New Roman"/>
          <w:spacing w:val="-1"/>
        </w:rPr>
        <w:t>ist Recipient from 2016</w:t>
      </w:r>
      <w:r>
        <w:rPr>
          <w:rFonts w:cs="Times New Roman"/>
          <w:spacing w:val="-1"/>
        </w:rPr>
        <w:t xml:space="preserve"> Fall</w:t>
      </w:r>
      <w:r w:rsidRPr="00076069">
        <w:rPr>
          <w:rFonts w:cs="Times New Roman"/>
          <w:spacing w:val="-1"/>
        </w:rPr>
        <w:t xml:space="preserve"> to 2019</w:t>
      </w:r>
      <w:r>
        <w:rPr>
          <w:rFonts w:cs="Times New Roman"/>
          <w:spacing w:val="-1"/>
        </w:rPr>
        <w:t xml:space="preserve"> Spring, Lindner College of Business, Cincinnati, OH</w:t>
      </w:r>
      <w:r w:rsidR="003B0F99">
        <w:rPr>
          <w:rFonts w:cs="Times New Roman"/>
          <w:spacing w:val="-1"/>
        </w:rPr>
        <w:t xml:space="preserve"> (</w:t>
      </w:r>
      <w:r>
        <w:rPr>
          <w:rFonts w:cs="Times New Roman"/>
          <w:spacing w:val="-1"/>
        </w:rPr>
        <w:t>2016-2019</w:t>
      </w:r>
      <w:r w:rsidR="003B0F99">
        <w:rPr>
          <w:rFonts w:cs="Times New Roman"/>
          <w:spacing w:val="-1"/>
        </w:rPr>
        <w:t>)</w:t>
      </w:r>
      <w:r>
        <w:rPr>
          <w:rFonts w:cs="Times New Roman"/>
          <w:spacing w:val="-1"/>
        </w:rPr>
        <w:t xml:space="preserve"> </w:t>
      </w:r>
    </w:p>
    <w:p w14:paraId="78ABCFCE" w14:textId="583A61F2" w:rsidR="00FB7B6E" w:rsidRPr="00FB7B6E" w:rsidRDefault="00FB7B6E" w:rsidP="00BF153C">
      <w:pPr>
        <w:pStyle w:val="BodyText"/>
        <w:numPr>
          <w:ilvl w:val="0"/>
          <w:numId w:val="16"/>
        </w:numPr>
        <w:rPr>
          <w:rFonts w:cs="Times New Roman"/>
          <w:spacing w:val="-1"/>
        </w:rPr>
      </w:pPr>
      <w:r w:rsidRPr="00076069">
        <w:rPr>
          <w:rFonts w:cs="Times New Roman"/>
          <w:spacing w:val="-1"/>
        </w:rPr>
        <w:t>Summa Cum Laude Recipient</w:t>
      </w:r>
      <w:r>
        <w:rPr>
          <w:rFonts w:cs="Times New Roman"/>
          <w:spacing w:val="-1"/>
        </w:rPr>
        <w:t xml:space="preserve"> from Lindner College of Business, Cincinnati, OH</w:t>
      </w:r>
      <w:r w:rsidR="003B0F99">
        <w:rPr>
          <w:rFonts w:cs="Times New Roman"/>
          <w:spacing w:val="-1"/>
        </w:rPr>
        <w:t xml:space="preserve"> (2019)</w:t>
      </w:r>
      <w:r>
        <w:rPr>
          <w:rFonts w:cs="Times New Roman"/>
          <w:spacing w:val="-1"/>
        </w:rPr>
        <w:t xml:space="preserve">                                         </w:t>
      </w:r>
      <w:r w:rsidR="003B0F99">
        <w:rPr>
          <w:rFonts w:cs="Times New Roman"/>
          <w:spacing w:val="-1"/>
        </w:rPr>
        <w:t xml:space="preserve">  </w:t>
      </w:r>
    </w:p>
    <w:p w14:paraId="50E5335D" w14:textId="07EFEE85" w:rsidR="00FB7B6E" w:rsidRDefault="00FB7B6E" w:rsidP="00BF153C">
      <w:pPr>
        <w:pStyle w:val="BodyText"/>
        <w:numPr>
          <w:ilvl w:val="0"/>
          <w:numId w:val="16"/>
        </w:numPr>
        <w:rPr>
          <w:rFonts w:cs="Times New Roman"/>
          <w:spacing w:val="-1"/>
        </w:rPr>
      </w:pPr>
      <w:r w:rsidRPr="00FB7B6E">
        <w:rPr>
          <w:rFonts w:cs="Times New Roman"/>
          <w:spacing w:val="-1"/>
        </w:rPr>
        <w:t xml:space="preserve">Nomination </w:t>
      </w:r>
      <w:proofErr w:type="gramStart"/>
      <w:r w:rsidRPr="00FB7B6E">
        <w:rPr>
          <w:rFonts w:cs="Times New Roman"/>
          <w:spacing w:val="-1"/>
        </w:rPr>
        <w:t>for IS</w:t>
      </w:r>
      <w:proofErr w:type="gramEnd"/>
      <w:r w:rsidRPr="00FB7B6E">
        <w:rPr>
          <w:rFonts w:cs="Times New Roman"/>
          <w:spacing w:val="-1"/>
        </w:rPr>
        <w:t xml:space="preserve"> Undergraduate Student of the Year</w:t>
      </w:r>
      <w:r>
        <w:rPr>
          <w:rFonts w:cs="Times New Roman"/>
          <w:spacing w:val="-1"/>
        </w:rPr>
        <w:t xml:space="preserve"> </w:t>
      </w:r>
      <w:r w:rsidR="003B0F99">
        <w:rPr>
          <w:rFonts w:cs="Times New Roman"/>
          <w:spacing w:val="-1"/>
        </w:rPr>
        <w:t>(2019)</w:t>
      </w:r>
      <w:r>
        <w:rPr>
          <w:rFonts w:cs="Times New Roman"/>
          <w:spacing w:val="-1"/>
        </w:rPr>
        <w:t xml:space="preserve">                                                                                     </w:t>
      </w:r>
    </w:p>
    <w:p w14:paraId="62F039A0" w14:textId="2E174D9C" w:rsidR="007B2ABA" w:rsidRDefault="007B2ABA" w:rsidP="007B2ABA">
      <w:pPr>
        <w:pStyle w:val="Heading1"/>
        <w:tabs>
          <w:tab w:val="left" w:pos="8123"/>
        </w:tabs>
        <w:spacing w:before="63"/>
        <w:rPr>
          <w:rFonts w:cs="Times New Roman"/>
          <w:spacing w:val="-1"/>
          <w:u w:val="thick" w:color="000000"/>
        </w:rPr>
      </w:pPr>
      <w:r w:rsidRPr="007B2ABA">
        <w:rPr>
          <w:rFonts w:cs="Times New Roman"/>
          <w:spacing w:val="-1"/>
          <w:u w:val="thick" w:color="000000"/>
        </w:rPr>
        <w:t>Research Grants</w:t>
      </w:r>
      <w:r>
        <w:rPr>
          <w:rFonts w:cs="Times New Roman"/>
          <w:spacing w:val="-1"/>
          <w:u w:val="thick" w:color="000000"/>
        </w:rPr>
        <w:t xml:space="preserve">                                                                                         </w:t>
      </w:r>
    </w:p>
    <w:p w14:paraId="3043766D" w14:textId="2DC7702D" w:rsidR="001124B9" w:rsidRPr="000D786A" w:rsidRDefault="001124B9" w:rsidP="001124B9">
      <w:pPr>
        <w:pStyle w:val="ListParagraph"/>
        <w:numPr>
          <w:ilvl w:val="0"/>
          <w:numId w:val="15"/>
        </w:numPr>
      </w:pPr>
      <w:r>
        <w:rPr>
          <w:rFonts w:ascii="Times New Roman" w:hAnsi="Times New Roman" w:cs="Times New Roman"/>
          <w:sz w:val="24"/>
          <w:szCs w:val="24"/>
        </w:rPr>
        <w:t>$</w:t>
      </w:r>
      <w:r w:rsidR="00B852C5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00 </w:t>
      </w:r>
      <w:r w:rsidRPr="001124B9">
        <w:rPr>
          <w:rFonts w:ascii="Times New Roman" w:hAnsi="Times New Roman" w:cs="Times New Roman"/>
          <w:sz w:val="24"/>
          <w:szCs w:val="24"/>
        </w:rPr>
        <w:t>McCoy College Faculty Development Gran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124B9">
        <w:rPr>
          <w:rFonts w:ascii="Times New Roman" w:hAnsi="Times New Roman" w:cs="Times New Roman"/>
          <w:sz w:val="24"/>
          <w:szCs w:val="24"/>
        </w:rPr>
        <w:t xml:space="preserve">McCoy College </w:t>
      </w:r>
      <w:r>
        <w:rPr>
          <w:rFonts w:ascii="Times New Roman" w:hAnsi="Times New Roman" w:cs="Times New Roman"/>
          <w:sz w:val="24"/>
          <w:szCs w:val="24"/>
        </w:rPr>
        <w:t>of Business, Texas State University (2025)</w:t>
      </w:r>
    </w:p>
    <w:p w14:paraId="3B22C092" w14:textId="77777777" w:rsidR="000D786A" w:rsidRPr="001124B9" w:rsidRDefault="000D786A" w:rsidP="000D786A">
      <w:pPr>
        <w:pStyle w:val="ListParagraph"/>
        <w:numPr>
          <w:ilvl w:val="0"/>
          <w:numId w:val="15"/>
        </w:numPr>
      </w:pPr>
      <w:r>
        <w:rPr>
          <w:rFonts w:ascii="Times New Roman" w:hAnsi="Times New Roman" w:cs="Times New Roman"/>
          <w:sz w:val="24"/>
          <w:szCs w:val="24"/>
        </w:rPr>
        <w:t>$2000 CIS Research Fund, Department of Computer Information Systems, Georgia State University (2025)</w:t>
      </w:r>
    </w:p>
    <w:p w14:paraId="00115CC3" w14:textId="77777777" w:rsidR="000D786A" w:rsidRPr="0083502B" w:rsidRDefault="000D786A" w:rsidP="000D786A">
      <w:pPr>
        <w:pStyle w:val="ListParagraph"/>
        <w:numPr>
          <w:ilvl w:val="0"/>
          <w:numId w:val="15"/>
        </w:numPr>
      </w:pPr>
      <w:r>
        <w:rPr>
          <w:rFonts w:ascii="Times New Roman" w:hAnsi="Times New Roman" w:cs="Times New Roman"/>
          <w:sz w:val="24"/>
          <w:szCs w:val="24"/>
        </w:rPr>
        <w:t xml:space="preserve">$2000 Dissertation Grant Funding by Dissertation Grant Program, </w:t>
      </w:r>
      <w:r w:rsidRPr="00841703">
        <w:rPr>
          <w:rFonts w:ascii="Times New Roman" w:hAnsi="Times New Roman" w:cs="Times New Roman"/>
          <w:sz w:val="24"/>
          <w:szCs w:val="24"/>
        </w:rPr>
        <w:t>Office of the Vice President for Research</w:t>
      </w:r>
      <w:r>
        <w:rPr>
          <w:rFonts w:ascii="Times New Roman" w:hAnsi="Times New Roman" w:cs="Times New Roman"/>
          <w:sz w:val="24"/>
          <w:szCs w:val="24"/>
        </w:rPr>
        <w:t>, Georgia State University (2024)</w:t>
      </w:r>
    </w:p>
    <w:p w14:paraId="463D5CED" w14:textId="3DA95437" w:rsidR="000D786A" w:rsidRPr="00472783" w:rsidRDefault="000D786A" w:rsidP="000D786A">
      <w:pPr>
        <w:pStyle w:val="ListParagraph"/>
        <w:numPr>
          <w:ilvl w:val="0"/>
          <w:numId w:val="15"/>
        </w:numPr>
      </w:pPr>
      <w:r w:rsidRPr="00472783">
        <w:rPr>
          <w:rFonts w:ascii="Times New Roman" w:hAnsi="Times New Roman" w:cs="Times New Roman"/>
          <w:sz w:val="24"/>
          <w:szCs w:val="24"/>
        </w:rPr>
        <w:lastRenderedPageBreak/>
        <w:t>$1500 Ph.D. Research Scholarship by the Clyde Kitchens/Thoben Elrod/Delta Sigma Pi Doctoral Fellow Scholarship from J. Mack Robinson College of Business (2020)</w:t>
      </w:r>
    </w:p>
    <w:p w14:paraId="6B457D94" w14:textId="3E17AE6E" w:rsidR="00940779" w:rsidRPr="00940779" w:rsidRDefault="00940779" w:rsidP="00940779">
      <w:pPr>
        <w:pStyle w:val="Heading1"/>
        <w:tabs>
          <w:tab w:val="left" w:pos="8123"/>
        </w:tabs>
        <w:spacing w:before="63"/>
        <w:rPr>
          <w:rFonts w:cs="Times New Roman"/>
          <w:spacing w:val="-1"/>
          <w:u w:val="thick" w:color="000000"/>
        </w:rPr>
      </w:pPr>
      <w:r w:rsidRPr="00940779">
        <w:rPr>
          <w:rFonts w:cs="Times New Roman"/>
          <w:spacing w:val="-1"/>
          <w:u w:val="thick" w:color="000000"/>
        </w:rPr>
        <w:t>Skills</w:t>
      </w:r>
      <w:r>
        <w:rPr>
          <w:rFonts w:cs="Times New Roman"/>
          <w:spacing w:val="-1"/>
          <w:u w:val="thick" w:color="000000"/>
        </w:rPr>
        <w:t xml:space="preserve">                                                                                                             </w:t>
      </w:r>
    </w:p>
    <w:p w14:paraId="0EBEB8BB" w14:textId="6720D858" w:rsidR="00082FCF" w:rsidRPr="000661E8" w:rsidRDefault="00082FCF" w:rsidP="000661E8">
      <w:pPr>
        <w:pStyle w:val="BodyText"/>
        <w:numPr>
          <w:ilvl w:val="0"/>
          <w:numId w:val="7"/>
        </w:numPr>
        <w:spacing w:before="26"/>
        <w:rPr>
          <w:rFonts w:cs="Times New Roman"/>
        </w:rPr>
      </w:pPr>
      <w:r>
        <w:rPr>
          <w:rFonts w:cs="Times New Roman"/>
        </w:rPr>
        <w:t>Python (Machine Learning and Web Scraping)</w:t>
      </w:r>
    </w:p>
    <w:p w14:paraId="0856D292" w14:textId="72144597" w:rsidR="005B610C" w:rsidRDefault="005B610C" w:rsidP="005B610C">
      <w:pPr>
        <w:pStyle w:val="BodyText"/>
        <w:numPr>
          <w:ilvl w:val="0"/>
          <w:numId w:val="7"/>
        </w:numPr>
        <w:spacing w:before="26"/>
        <w:rPr>
          <w:rFonts w:cs="Times New Roman"/>
        </w:rPr>
      </w:pPr>
      <w:r w:rsidRPr="00976DDD">
        <w:rPr>
          <w:rFonts w:cs="Times New Roman"/>
        </w:rPr>
        <w:t xml:space="preserve">R </w:t>
      </w:r>
      <w:r w:rsidR="00451CA8">
        <w:rPr>
          <w:rFonts w:cs="Times New Roman"/>
        </w:rPr>
        <w:t>(</w:t>
      </w:r>
      <w:r w:rsidR="007741E1">
        <w:rPr>
          <w:rFonts w:cs="Times New Roman"/>
        </w:rPr>
        <w:t xml:space="preserve">Big Data Analysis and </w:t>
      </w:r>
      <w:r w:rsidR="00451CA8">
        <w:rPr>
          <w:rFonts w:cs="Times New Roman"/>
        </w:rPr>
        <w:t>Data</w:t>
      </w:r>
      <w:r w:rsidR="008F4C42">
        <w:rPr>
          <w:rFonts w:cs="Times New Roman"/>
        </w:rPr>
        <w:t xml:space="preserve"> Mining</w:t>
      </w:r>
      <w:r w:rsidR="00451CA8">
        <w:rPr>
          <w:rFonts w:cs="Times New Roman"/>
        </w:rPr>
        <w:t>)</w:t>
      </w:r>
    </w:p>
    <w:p w14:paraId="05D8D42E" w14:textId="23AFF68E" w:rsidR="00356DCC" w:rsidRPr="00D13B50" w:rsidRDefault="00356DCC" w:rsidP="005B610C">
      <w:pPr>
        <w:pStyle w:val="BodyText"/>
        <w:numPr>
          <w:ilvl w:val="0"/>
          <w:numId w:val="7"/>
        </w:numPr>
        <w:spacing w:before="26"/>
        <w:rPr>
          <w:rFonts w:cs="Times New Roman"/>
        </w:rPr>
      </w:pPr>
      <w:r w:rsidRPr="00976DDD">
        <w:rPr>
          <w:rFonts w:cs="Times New Roman"/>
        </w:rPr>
        <w:t>SQL and Oracle</w:t>
      </w:r>
      <w:r w:rsidR="00AF5201" w:rsidRPr="00976DDD">
        <w:rPr>
          <w:rFonts w:eastAsiaTheme="minorEastAsia" w:cs="Times New Roman"/>
          <w:lang w:eastAsia="zh-CN"/>
        </w:rPr>
        <w:t>（</w:t>
      </w:r>
      <w:r w:rsidR="00AF5201" w:rsidRPr="00976DDD">
        <w:rPr>
          <w:rFonts w:cs="Times New Roman"/>
        </w:rPr>
        <w:t>Database Design</w:t>
      </w:r>
      <w:r w:rsidR="00AF5201" w:rsidRPr="00976DDD">
        <w:rPr>
          <w:rFonts w:eastAsia="SimSun" w:cs="Times New Roman"/>
        </w:rPr>
        <w:t>）</w:t>
      </w:r>
    </w:p>
    <w:p w14:paraId="5F353B25" w14:textId="13FC1E6A" w:rsidR="00971DDB" w:rsidRPr="00763B38" w:rsidRDefault="00EF78FD" w:rsidP="00763B38">
      <w:pPr>
        <w:pStyle w:val="BodyText"/>
        <w:numPr>
          <w:ilvl w:val="0"/>
          <w:numId w:val="7"/>
        </w:numPr>
        <w:spacing w:before="26"/>
        <w:rPr>
          <w:rFonts w:cs="Times New Roman"/>
        </w:rPr>
      </w:pPr>
      <w:r>
        <w:rPr>
          <w:rFonts w:cs="Times New Roman"/>
        </w:rPr>
        <w:t>Java</w:t>
      </w:r>
      <w:r>
        <w:rPr>
          <w:rFonts w:eastAsiaTheme="minorEastAsia" w:cs="Times New Roman"/>
          <w:lang w:eastAsia="zh-CN"/>
        </w:rPr>
        <w:t xml:space="preserve">, </w:t>
      </w:r>
      <w:r w:rsidR="007B17EB" w:rsidRPr="00976DDD">
        <w:rPr>
          <w:rFonts w:cs="Times New Roman"/>
        </w:rPr>
        <w:t>HTM</w:t>
      </w:r>
      <w:r w:rsidR="008B143D">
        <w:rPr>
          <w:rFonts w:cs="Times New Roman"/>
        </w:rPr>
        <w:t>L</w:t>
      </w:r>
      <w:r w:rsidR="007B17EB">
        <w:rPr>
          <w:rFonts w:cs="Times New Roman"/>
        </w:rPr>
        <w:t>, C#</w:t>
      </w:r>
      <w:r w:rsidR="003F44CF">
        <w:rPr>
          <w:rFonts w:cs="Times New Roman"/>
        </w:rPr>
        <w:t>,</w:t>
      </w:r>
      <w:r w:rsidR="007B17EB">
        <w:rPr>
          <w:rFonts w:cs="Times New Roman"/>
        </w:rPr>
        <w:t xml:space="preserve"> and .Net </w:t>
      </w:r>
      <w:r w:rsidR="007B17EB" w:rsidRPr="00976DDD">
        <w:rPr>
          <w:rFonts w:eastAsiaTheme="minorEastAsia" w:cs="Times New Roman"/>
          <w:lang w:eastAsia="zh-CN"/>
        </w:rPr>
        <w:t>(Web Development)</w:t>
      </w:r>
    </w:p>
    <w:p w14:paraId="47A20278" w14:textId="5CCE18E4" w:rsidR="001B6D13" w:rsidRPr="00971DDB" w:rsidRDefault="00B93FC1" w:rsidP="00DB0CC6">
      <w:pPr>
        <w:ind w:left="2160"/>
        <w:rPr>
          <w:rFonts w:ascii="Times New Roman" w:hAnsi="Times New Roman" w:cs="Times New Roman"/>
          <w:sz w:val="24"/>
          <w:szCs w:val="24"/>
          <w:u w:color="000000"/>
        </w:rPr>
      </w:pPr>
      <w:r w:rsidRPr="001B6D13">
        <w:rPr>
          <w:rFonts w:ascii="Times New Roman" w:hAnsi="Times New Roman" w:cs="Times New Roman"/>
          <w:sz w:val="24"/>
          <w:szCs w:val="24"/>
          <w:u w:color="000000"/>
        </w:rPr>
        <w:t xml:space="preserve"> </w:t>
      </w:r>
    </w:p>
    <w:sectPr w:rsidR="001B6D13" w:rsidRPr="00971DDB" w:rsidSect="009C7370">
      <w:headerReference w:type="default" r:id="rId13"/>
      <w:footerReference w:type="default" r:id="rId14"/>
      <w:type w:val="continuous"/>
      <w:pgSz w:w="11910" w:h="16840"/>
      <w:pgMar w:top="1440" w:right="129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696165" w14:textId="77777777" w:rsidR="00B02EB3" w:rsidRDefault="00B02EB3" w:rsidP="00A50A49">
      <w:r>
        <w:separator/>
      </w:r>
    </w:p>
  </w:endnote>
  <w:endnote w:type="continuationSeparator" w:id="0">
    <w:p w14:paraId="012B8057" w14:textId="77777777" w:rsidR="00B02EB3" w:rsidRDefault="00B02EB3" w:rsidP="00A50A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2394542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FF3994C" w14:textId="170BC780" w:rsidR="00A50A49" w:rsidRPr="00A50A49" w:rsidRDefault="00A50A49">
        <w:pPr>
          <w:pStyle w:val="Footer"/>
          <w:jc w:val="right"/>
          <w:rPr>
            <w:rFonts w:ascii="Times New Roman" w:hAnsi="Times New Roman" w:cs="Times New Roman"/>
          </w:rPr>
        </w:pPr>
        <w:r w:rsidRPr="00A50A49">
          <w:rPr>
            <w:rFonts w:ascii="Times New Roman" w:hAnsi="Times New Roman" w:cs="Times New Roman"/>
          </w:rPr>
          <w:fldChar w:fldCharType="begin"/>
        </w:r>
        <w:r w:rsidRPr="00A50A49">
          <w:rPr>
            <w:rFonts w:ascii="Times New Roman" w:hAnsi="Times New Roman" w:cs="Times New Roman"/>
          </w:rPr>
          <w:instrText xml:space="preserve"> PAGE   \* MERGEFORMAT </w:instrText>
        </w:r>
        <w:r w:rsidRPr="00A50A49">
          <w:rPr>
            <w:rFonts w:ascii="Times New Roman" w:hAnsi="Times New Roman" w:cs="Times New Roman"/>
          </w:rPr>
          <w:fldChar w:fldCharType="separate"/>
        </w:r>
        <w:r w:rsidRPr="00A50A49">
          <w:rPr>
            <w:rFonts w:ascii="Times New Roman" w:hAnsi="Times New Roman" w:cs="Times New Roman"/>
            <w:noProof/>
          </w:rPr>
          <w:t>2</w:t>
        </w:r>
        <w:r w:rsidRPr="00A50A4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5EF7947" w14:textId="77777777" w:rsidR="00A50A49" w:rsidRDefault="00A50A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A476D" w14:textId="77777777" w:rsidR="00B02EB3" w:rsidRDefault="00B02EB3" w:rsidP="00A50A49">
      <w:r>
        <w:separator/>
      </w:r>
    </w:p>
  </w:footnote>
  <w:footnote w:type="continuationSeparator" w:id="0">
    <w:p w14:paraId="4BE2558B" w14:textId="77777777" w:rsidR="00B02EB3" w:rsidRDefault="00B02EB3" w:rsidP="00A50A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5C305" w14:textId="448180DE" w:rsidR="00DB1C50" w:rsidRPr="002567BA" w:rsidRDefault="002567BA">
    <w:pPr>
      <w:pStyle w:val="Header"/>
      <w:rPr>
        <w:rFonts w:ascii="Times New Roman" w:hAnsi="Times New Roman" w:cs="Times New Roman"/>
      </w:rPr>
    </w:pPr>
    <w:r>
      <w:rPr>
        <w:lang w:eastAsia="zh-CN"/>
      </w:rPr>
      <w:tab/>
    </w:r>
    <w:r>
      <w:rPr>
        <w:lang w:eastAsia="zh-CN"/>
      </w:rPr>
      <w:tab/>
    </w:r>
    <w:r>
      <w:rPr>
        <w:rFonts w:hint="eastAsia"/>
        <w:lang w:eastAsia="zh-CN"/>
      </w:rPr>
      <w:t xml:space="preserve"> </w:t>
    </w:r>
    <w:r w:rsidR="00DB1C50" w:rsidRPr="002567BA">
      <w:rPr>
        <w:rFonts w:ascii="Times New Roman" w:hAnsi="Times New Roman" w:cs="Times New Roman"/>
        <w:sz w:val="24"/>
        <w:szCs w:val="24"/>
        <w:lang w:eastAsia="zh-CN"/>
      </w:rPr>
      <w:t xml:space="preserve">Updated </w:t>
    </w:r>
    <w:r w:rsidR="00D702CA">
      <w:rPr>
        <w:rFonts w:ascii="Times New Roman" w:hAnsi="Times New Roman" w:cs="Times New Roman"/>
        <w:sz w:val="24"/>
        <w:szCs w:val="24"/>
        <w:lang w:eastAsia="zh-CN"/>
      </w:rPr>
      <w:t>November</w:t>
    </w:r>
    <w:r w:rsidR="007F4EB2">
      <w:rPr>
        <w:rFonts w:ascii="Times New Roman" w:hAnsi="Times New Roman" w:cs="Times New Roman" w:hint="eastAsia"/>
        <w:sz w:val="24"/>
        <w:szCs w:val="24"/>
        <w:lang w:eastAsia="zh-CN"/>
      </w:rPr>
      <w:t xml:space="preserve"> </w:t>
    </w:r>
    <w:r w:rsidR="00D702CA">
      <w:rPr>
        <w:rFonts w:ascii="Times New Roman" w:hAnsi="Times New Roman" w:cs="Times New Roman"/>
        <w:sz w:val="24"/>
        <w:szCs w:val="24"/>
        <w:lang w:eastAsia="zh-CN"/>
      </w:rPr>
      <w:t>6</w:t>
    </w:r>
    <w:r w:rsidR="007F4EB2" w:rsidRPr="007F4EB2">
      <w:rPr>
        <w:rFonts w:ascii="Times New Roman" w:hAnsi="Times New Roman" w:cs="Times New Roman" w:hint="eastAsia"/>
        <w:sz w:val="24"/>
        <w:szCs w:val="24"/>
        <w:vertAlign w:val="superscript"/>
        <w:lang w:eastAsia="zh-CN"/>
      </w:rPr>
      <w:t>th</w:t>
    </w:r>
    <w:r w:rsidR="007F4EB2">
      <w:rPr>
        <w:rFonts w:ascii="Times New Roman" w:hAnsi="Times New Roman" w:cs="Times New Roman" w:hint="eastAsia"/>
        <w:sz w:val="24"/>
        <w:szCs w:val="24"/>
        <w:lang w:eastAsia="zh-CN"/>
      </w:rPr>
      <w:t>,</w:t>
    </w:r>
    <w:r w:rsidRPr="002567BA">
      <w:rPr>
        <w:rFonts w:ascii="Times New Roman" w:hAnsi="Times New Roman" w:cs="Times New Roman"/>
        <w:sz w:val="24"/>
        <w:szCs w:val="24"/>
        <w:lang w:eastAsia="zh-CN"/>
      </w:rPr>
      <w:t xml:space="preserve"> 2025</w:t>
    </w:r>
  </w:p>
  <w:p w14:paraId="0026838A" w14:textId="77777777" w:rsidR="00DB1C50" w:rsidRDefault="00DB1C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35ED6"/>
    <w:multiLevelType w:val="hybridMultilevel"/>
    <w:tmpl w:val="E082975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6604A6A"/>
    <w:multiLevelType w:val="hybridMultilevel"/>
    <w:tmpl w:val="2A4064E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2D1110F0"/>
    <w:multiLevelType w:val="hybridMultilevel"/>
    <w:tmpl w:val="F19CB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6B0847"/>
    <w:multiLevelType w:val="hybridMultilevel"/>
    <w:tmpl w:val="985A4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C673F"/>
    <w:multiLevelType w:val="hybridMultilevel"/>
    <w:tmpl w:val="DC96F1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36813B44"/>
    <w:multiLevelType w:val="hybridMultilevel"/>
    <w:tmpl w:val="729096D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B392D87"/>
    <w:multiLevelType w:val="hybridMultilevel"/>
    <w:tmpl w:val="BC5CCB4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3B735A5F"/>
    <w:multiLevelType w:val="hybridMultilevel"/>
    <w:tmpl w:val="81868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E00A28"/>
    <w:multiLevelType w:val="hybridMultilevel"/>
    <w:tmpl w:val="901E492E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542D1050"/>
    <w:multiLevelType w:val="hybridMultilevel"/>
    <w:tmpl w:val="DC845A52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58D35528"/>
    <w:multiLevelType w:val="hybridMultilevel"/>
    <w:tmpl w:val="6514435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5A610076"/>
    <w:multiLevelType w:val="hybridMultilevel"/>
    <w:tmpl w:val="340C00C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2" w15:restartNumberingAfterBreak="0">
    <w:nsid w:val="5C0B6093"/>
    <w:multiLevelType w:val="hybridMultilevel"/>
    <w:tmpl w:val="40A67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74697A"/>
    <w:multiLevelType w:val="hybridMultilevel"/>
    <w:tmpl w:val="3C7AA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5EC505E9"/>
    <w:multiLevelType w:val="hybridMultilevel"/>
    <w:tmpl w:val="EE34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509A9"/>
    <w:multiLevelType w:val="hybridMultilevel"/>
    <w:tmpl w:val="F0022F6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716911CC"/>
    <w:multiLevelType w:val="hybridMultilevel"/>
    <w:tmpl w:val="E77E7B1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795C0F3C"/>
    <w:multiLevelType w:val="hybridMultilevel"/>
    <w:tmpl w:val="3AFEA0E8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num w:numId="1" w16cid:durableId="230383163">
    <w:abstractNumId w:val="17"/>
  </w:num>
  <w:num w:numId="2" w16cid:durableId="243759372">
    <w:abstractNumId w:val="2"/>
  </w:num>
  <w:num w:numId="3" w16cid:durableId="446431240">
    <w:abstractNumId w:val="7"/>
  </w:num>
  <w:num w:numId="4" w16cid:durableId="760954057">
    <w:abstractNumId w:val="11"/>
  </w:num>
  <w:num w:numId="5" w16cid:durableId="1201355567">
    <w:abstractNumId w:val="8"/>
  </w:num>
  <w:num w:numId="6" w16cid:durableId="1280529189">
    <w:abstractNumId w:val="13"/>
  </w:num>
  <w:num w:numId="7" w16cid:durableId="173766801">
    <w:abstractNumId w:val="6"/>
  </w:num>
  <w:num w:numId="8" w16cid:durableId="1953777730">
    <w:abstractNumId w:val="1"/>
  </w:num>
  <w:num w:numId="9" w16cid:durableId="538665605">
    <w:abstractNumId w:val="15"/>
  </w:num>
  <w:num w:numId="10" w16cid:durableId="1792045059">
    <w:abstractNumId w:val="0"/>
  </w:num>
  <w:num w:numId="11" w16cid:durableId="2007203178">
    <w:abstractNumId w:val="10"/>
  </w:num>
  <w:num w:numId="12" w16cid:durableId="426586229">
    <w:abstractNumId w:val="14"/>
  </w:num>
  <w:num w:numId="13" w16cid:durableId="757675922">
    <w:abstractNumId w:val="12"/>
  </w:num>
  <w:num w:numId="14" w16cid:durableId="1898079449">
    <w:abstractNumId w:val="3"/>
  </w:num>
  <w:num w:numId="15" w16cid:durableId="216740616">
    <w:abstractNumId w:val="16"/>
  </w:num>
  <w:num w:numId="16" w16cid:durableId="290480725">
    <w:abstractNumId w:val="4"/>
  </w:num>
  <w:num w:numId="17" w16cid:durableId="398869631">
    <w:abstractNumId w:val="5"/>
  </w:num>
  <w:num w:numId="18" w16cid:durableId="11035756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jA0NjIytDQ0MjRV0lEKTi0uzszPAykwMa8FAEFlMuItAAAA"/>
  </w:docVars>
  <w:rsids>
    <w:rsidRoot w:val="00DF2EE1"/>
    <w:rsid w:val="00005613"/>
    <w:rsid w:val="00016427"/>
    <w:rsid w:val="00021ECE"/>
    <w:rsid w:val="00022984"/>
    <w:rsid w:val="00027DC5"/>
    <w:rsid w:val="000301DD"/>
    <w:rsid w:val="000661E8"/>
    <w:rsid w:val="0006686C"/>
    <w:rsid w:val="00071344"/>
    <w:rsid w:val="00072BC8"/>
    <w:rsid w:val="00076069"/>
    <w:rsid w:val="000818AE"/>
    <w:rsid w:val="00082FCF"/>
    <w:rsid w:val="000868D0"/>
    <w:rsid w:val="00092949"/>
    <w:rsid w:val="000A2A6A"/>
    <w:rsid w:val="000B020F"/>
    <w:rsid w:val="000B119E"/>
    <w:rsid w:val="000C1C8D"/>
    <w:rsid w:val="000C1D02"/>
    <w:rsid w:val="000D4C4E"/>
    <w:rsid w:val="000D772E"/>
    <w:rsid w:val="000D786A"/>
    <w:rsid w:val="000E4DBE"/>
    <w:rsid w:val="000F2BB2"/>
    <w:rsid w:val="000F4071"/>
    <w:rsid w:val="000F4E26"/>
    <w:rsid w:val="00104820"/>
    <w:rsid w:val="001124B9"/>
    <w:rsid w:val="00131328"/>
    <w:rsid w:val="0013740E"/>
    <w:rsid w:val="001431AA"/>
    <w:rsid w:val="001431CC"/>
    <w:rsid w:val="00143EDD"/>
    <w:rsid w:val="00156D95"/>
    <w:rsid w:val="00157167"/>
    <w:rsid w:val="001612E7"/>
    <w:rsid w:val="0016260F"/>
    <w:rsid w:val="001867BA"/>
    <w:rsid w:val="00186C8D"/>
    <w:rsid w:val="00190473"/>
    <w:rsid w:val="001A31F5"/>
    <w:rsid w:val="001A5768"/>
    <w:rsid w:val="001B49EA"/>
    <w:rsid w:val="001B6D13"/>
    <w:rsid w:val="001C331F"/>
    <w:rsid w:val="001D080C"/>
    <w:rsid w:val="001D4F9C"/>
    <w:rsid w:val="001D7C07"/>
    <w:rsid w:val="001F2A0E"/>
    <w:rsid w:val="002128E2"/>
    <w:rsid w:val="00213145"/>
    <w:rsid w:val="00213B2C"/>
    <w:rsid w:val="002143A9"/>
    <w:rsid w:val="00221EC2"/>
    <w:rsid w:val="002242E3"/>
    <w:rsid w:val="00225AEE"/>
    <w:rsid w:val="00227A2A"/>
    <w:rsid w:val="002323EB"/>
    <w:rsid w:val="00234050"/>
    <w:rsid w:val="002346DA"/>
    <w:rsid w:val="002356A5"/>
    <w:rsid w:val="0023635D"/>
    <w:rsid w:val="0024709A"/>
    <w:rsid w:val="002526D5"/>
    <w:rsid w:val="00252AE4"/>
    <w:rsid w:val="002567BA"/>
    <w:rsid w:val="00260EF1"/>
    <w:rsid w:val="002946FA"/>
    <w:rsid w:val="00294A12"/>
    <w:rsid w:val="002A0DA8"/>
    <w:rsid w:val="002A5F1E"/>
    <w:rsid w:val="002B6A41"/>
    <w:rsid w:val="002C2801"/>
    <w:rsid w:val="002C62D9"/>
    <w:rsid w:val="002D4509"/>
    <w:rsid w:val="002F2CA6"/>
    <w:rsid w:val="00302F5D"/>
    <w:rsid w:val="00335FDD"/>
    <w:rsid w:val="00340845"/>
    <w:rsid w:val="003534F7"/>
    <w:rsid w:val="00356DCC"/>
    <w:rsid w:val="00361C65"/>
    <w:rsid w:val="00371DD6"/>
    <w:rsid w:val="00372449"/>
    <w:rsid w:val="00376C34"/>
    <w:rsid w:val="0039211F"/>
    <w:rsid w:val="003942D9"/>
    <w:rsid w:val="0039588D"/>
    <w:rsid w:val="003A3433"/>
    <w:rsid w:val="003A347E"/>
    <w:rsid w:val="003A7914"/>
    <w:rsid w:val="003B0F99"/>
    <w:rsid w:val="003C02E8"/>
    <w:rsid w:val="003C50BE"/>
    <w:rsid w:val="003E1E6B"/>
    <w:rsid w:val="003E7BA3"/>
    <w:rsid w:val="003F44CF"/>
    <w:rsid w:val="00401883"/>
    <w:rsid w:val="00413918"/>
    <w:rsid w:val="00416970"/>
    <w:rsid w:val="0042358A"/>
    <w:rsid w:val="00425986"/>
    <w:rsid w:val="00426545"/>
    <w:rsid w:val="00430F27"/>
    <w:rsid w:val="00437624"/>
    <w:rsid w:val="0044002C"/>
    <w:rsid w:val="004409EC"/>
    <w:rsid w:val="00440DF5"/>
    <w:rsid w:val="00451CA8"/>
    <w:rsid w:val="00457160"/>
    <w:rsid w:val="00461D6A"/>
    <w:rsid w:val="00472783"/>
    <w:rsid w:val="00480295"/>
    <w:rsid w:val="00487F9A"/>
    <w:rsid w:val="00490F1D"/>
    <w:rsid w:val="004930E1"/>
    <w:rsid w:val="004A713B"/>
    <w:rsid w:val="004D0091"/>
    <w:rsid w:val="00502D87"/>
    <w:rsid w:val="00504730"/>
    <w:rsid w:val="00510CBE"/>
    <w:rsid w:val="00516310"/>
    <w:rsid w:val="00525691"/>
    <w:rsid w:val="00536B57"/>
    <w:rsid w:val="00540234"/>
    <w:rsid w:val="00557C8A"/>
    <w:rsid w:val="00563A61"/>
    <w:rsid w:val="00571099"/>
    <w:rsid w:val="005817BA"/>
    <w:rsid w:val="00593B2E"/>
    <w:rsid w:val="005A16FE"/>
    <w:rsid w:val="005B135B"/>
    <w:rsid w:val="005B41FD"/>
    <w:rsid w:val="005B610C"/>
    <w:rsid w:val="005C2AB0"/>
    <w:rsid w:val="005D3037"/>
    <w:rsid w:val="005D57B4"/>
    <w:rsid w:val="005E1249"/>
    <w:rsid w:val="005E1605"/>
    <w:rsid w:val="005E243A"/>
    <w:rsid w:val="005E3073"/>
    <w:rsid w:val="005F3324"/>
    <w:rsid w:val="0060146D"/>
    <w:rsid w:val="00602E45"/>
    <w:rsid w:val="00610C85"/>
    <w:rsid w:val="006159AF"/>
    <w:rsid w:val="0062605B"/>
    <w:rsid w:val="0063577A"/>
    <w:rsid w:val="0064191E"/>
    <w:rsid w:val="00646989"/>
    <w:rsid w:val="006470F2"/>
    <w:rsid w:val="0065247B"/>
    <w:rsid w:val="00661B1E"/>
    <w:rsid w:val="00662F6F"/>
    <w:rsid w:val="00665C64"/>
    <w:rsid w:val="00665FEB"/>
    <w:rsid w:val="0066644D"/>
    <w:rsid w:val="00674075"/>
    <w:rsid w:val="00684F91"/>
    <w:rsid w:val="006852E0"/>
    <w:rsid w:val="006A11F8"/>
    <w:rsid w:val="006A3A19"/>
    <w:rsid w:val="006B33BB"/>
    <w:rsid w:val="006D26C4"/>
    <w:rsid w:val="006D48FE"/>
    <w:rsid w:val="006E4163"/>
    <w:rsid w:val="006E6F64"/>
    <w:rsid w:val="006E76C0"/>
    <w:rsid w:val="006F54EB"/>
    <w:rsid w:val="0070374C"/>
    <w:rsid w:val="00706355"/>
    <w:rsid w:val="00706588"/>
    <w:rsid w:val="007129AD"/>
    <w:rsid w:val="00712E5A"/>
    <w:rsid w:val="00714BF1"/>
    <w:rsid w:val="00716396"/>
    <w:rsid w:val="00721B0F"/>
    <w:rsid w:val="0072443E"/>
    <w:rsid w:val="007253C2"/>
    <w:rsid w:val="007261F3"/>
    <w:rsid w:val="0072665F"/>
    <w:rsid w:val="00745D0C"/>
    <w:rsid w:val="00745E62"/>
    <w:rsid w:val="00751ADB"/>
    <w:rsid w:val="00752CED"/>
    <w:rsid w:val="00762CB9"/>
    <w:rsid w:val="00763B38"/>
    <w:rsid w:val="007741E1"/>
    <w:rsid w:val="00795983"/>
    <w:rsid w:val="007A6338"/>
    <w:rsid w:val="007A7C9E"/>
    <w:rsid w:val="007A7D64"/>
    <w:rsid w:val="007B17EB"/>
    <w:rsid w:val="007B21E8"/>
    <w:rsid w:val="007B2ABA"/>
    <w:rsid w:val="007B5769"/>
    <w:rsid w:val="007B60DE"/>
    <w:rsid w:val="007C2147"/>
    <w:rsid w:val="007E1823"/>
    <w:rsid w:val="007E32F3"/>
    <w:rsid w:val="007E4487"/>
    <w:rsid w:val="007E57FC"/>
    <w:rsid w:val="007F1861"/>
    <w:rsid w:val="007F4EB2"/>
    <w:rsid w:val="00804651"/>
    <w:rsid w:val="008049FA"/>
    <w:rsid w:val="0080610A"/>
    <w:rsid w:val="00813F11"/>
    <w:rsid w:val="008240B5"/>
    <w:rsid w:val="00826A7B"/>
    <w:rsid w:val="00831FE2"/>
    <w:rsid w:val="0083502B"/>
    <w:rsid w:val="00841703"/>
    <w:rsid w:val="00844BAF"/>
    <w:rsid w:val="00850306"/>
    <w:rsid w:val="008532F2"/>
    <w:rsid w:val="00872D6E"/>
    <w:rsid w:val="00883DDD"/>
    <w:rsid w:val="0088560C"/>
    <w:rsid w:val="00885A7C"/>
    <w:rsid w:val="008954C0"/>
    <w:rsid w:val="0089643C"/>
    <w:rsid w:val="008A2A16"/>
    <w:rsid w:val="008A42D2"/>
    <w:rsid w:val="008A5AB7"/>
    <w:rsid w:val="008B06E3"/>
    <w:rsid w:val="008B143D"/>
    <w:rsid w:val="008B5FAD"/>
    <w:rsid w:val="008C2411"/>
    <w:rsid w:val="008C4072"/>
    <w:rsid w:val="008D4A30"/>
    <w:rsid w:val="008E194F"/>
    <w:rsid w:val="008E7747"/>
    <w:rsid w:val="008F4C42"/>
    <w:rsid w:val="00913078"/>
    <w:rsid w:val="0091585F"/>
    <w:rsid w:val="00922D8E"/>
    <w:rsid w:val="0092747D"/>
    <w:rsid w:val="00930100"/>
    <w:rsid w:val="00940779"/>
    <w:rsid w:val="009440F7"/>
    <w:rsid w:val="009459CA"/>
    <w:rsid w:val="0095179A"/>
    <w:rsid w:val="00955FE3"/>
    <w:rsid w:val="00964523"/>
    <w:rsid w:val="00971813"/>
    <w:rsid w:val="00971DDB"/>
    <w:rsid w:val="00976DDD"/>
    <w:rsid w:val="009B1D47"/>
    <w:rsid w:val="009B6B49"/>
    <w:rsid w:val="009C2AAA"/>
    <w:rsid w:val="009C4E72"/>
    <w:rsid w:val="009C5EE6"/>
    <w:rsid w:val="009C7370"/>
    <w:rsid w:val="009D15C9"/>
    <w:rsid w:val="009D1FB4"/>
    <w:rsid w:val="009D6D42"/>
    <w:rsid w:val="00A04559"/>
    <w:rsid w:val="00A10CD8"/>
    <w:rsid w:val="00A20762"/>
    <w:rsid w:val="00A24C5A"/>
    <w:rsid w:val="00A364E2"/>
    <w:rsid w:val="00A40750"/>
    <w:rsid w:val="00A4124E"/>
    <w:rsid w:val="00A50A49"/>
    <w:rsid w:val="00A52187"/>
    <w:rsid w:val="00A572D7"/>
    <w:rsid w:val="00A64B58"/>
    <w:rsid w:val="00A705F9"/>
    <w:rsid w:val="00A7308C"/>
    <w:rsid w:val="00A732A6"/>
    <w:rsid w:val="00A8336F"/>
    <w:rsid w:val="00A841D7"/>
    <w:rsid w:val="00A947AD"/>
    <w:rsid w:val="00AA029E"/>
    <w:rsid w:val="00AB1DA3"/>
    <w:rsid w:val="00AB7790"/>
    <w:rsid w:val="00AC7252"/>
    <w:rsid w:val="00AD1E77"/>
    <w:rsid w:val="00AD6E21"/>
    <w:rsid w:val="00AE16F6"/>
    <w:rsid w:val="00AE4308"/>
    <w:rsid w:val="00AF5201"/>
    <w:rsid w:val="00B02EB3"/>
    <w:rsid w:val="00B10797"/>
    <w:rsid w:val="00B14D59"/>
    <w:rsid w:val="00B2126B"/>
    <w:rsid w:val="00B32CBE"/>
    <w:rsid w:val="00B444F6"/>
    <w:rsid w:val="00B45F03"/>
    <w:rsid w:val="00B664AF"/>
    <w:rsid w:val="00B76A1F"/>
    <w:rsid w:val="00B840B3"/>
    <w:rsid w:val="00B852C5"/>
    <w:rsid w:val="00B93FC1"/>
    <w:rsid w:val="00BB469B"/>
    <w:rsid w:val="00BC1725"/>
    <w:rsid w:val="00BC1A2C"/>
    <w:rsid w:val="00BC458D"/>
    <w:rsid w:val="00BD07D4"/>
    <w:rsid w:val="00BE1435"/>
    <w:rsid w:val="00BE1F4C"/>
    <w:rsid w:val="00BE5E27"/>
    <w:rsid w:val="00BF153C"/>
    <w:rsid w:val="00BF697E"/>
    <w:rsid w:val="00BF7095"/>
    <w:rsid w:val="00C02244"/>
    <w:rsid w:val="00C13BBA"/>
    <w:rsid w:val="00C2482C"/>
    <w:rsid w:val="00C3496D"/>
    <w:rsid w:val="00C566CE"/>
    <w:rsid w:val="00C56B89"/>
    <w:rsid w:val="00C63F86"/>
    <w:rsid w:val="00C721E5"/>
    <w:rsid w:val="00C74C33"/>
    <w:rsid w:val="00C82868"/>
    <w:rsid w:val="00C87D6E"/>
    <w:rsid w:val="00C91939"/>
    <w:rsid w:val="00C955BC"/>
    <w:rsid w:val="00C971F6"/>
    <w:rsid w:val="00CA3B84"/>
    <w:rsid w:val="00CA3DE8"/>
    <w:rsid w:val="00CB578E"/>
    <w:rsid w:val="00CC48C8"/>
    <w:rsid w:val="00CC6679"/>
    <w:rsid w:val="00CC75D4"/>
    <w:rsid w:val="00CC77A3"/>
    <w:rsid w:val="00CD4F8E"/>
    <w:rsid w:val="00CE2778"/>
    <w:rsid w:val="00CE2814"/>
    <w:rsid w:val="00CE59C3"/>
    <w:rsid w:val="00D04A10"/>
    <w:rsid w:val="00D067A1"/>
    <w:rsid w:val="00D10DE6"/>
    <w:rsid w:val="00D129B5"/>
    <w:rsid w:val="00D13B50"/>
    <w:rsid w:val="00D25518"/>
    <w:rsid w:val="00D25E6A"/>
    <w:rsid w:val="00D45F06"/>
    <w:rsid w:val="00D46AC1"/>
    <w:rsid w:val="00D702CA"/>
    <w:rsid w:val="00D72194"/>
    <w:rsid w:val="00D83FF3"/>
    <w:rsid w:val="00D84C71"/>
    <w:rsid w:val="00D87C6B"/>
    <w:rsid w:val="00D905C0"/>
    <w:rsid w:val="00D9353E"/>
    <w:rsid w:val="00D94299"/>
    <w:rsid w:val="00D9768B"/>
    <w:rsid w:val="00DA01F4"/>
    <w:rsid w:val="00DA7D87"/>
    <w:rsid w:val="00DB0A5B"/>
    <w:rsid w:val="00DB0CC6"/>
    <w:rsid w:val="00DB1C50"/>
    <w:rsid w:val="00DD7CEB"/>
    <w:rsid w:val="00DD7EC4"/>
    <w:rsid w:val="00DF2BD0"/>
    <w:rsid w:val="00DF2EE1"/>
    <w:rsid w:val="00DF6A65"/>
    <w:rsid w:val="00E112C1"/>
    <w:rsid w:val="00E11D62"/>
    <w:rsid w:val="00E15451"/>
    <w:rsid w:val="00E22617"/>
    <w:rsid w:val="00E25A2B"/>
    <w:rsid w:val="00E3429F"/>
    <w:rsid w:val="00E43A49"/>
    <w:rsid w:val="00E463F5"/>
    <w:rsid w:val="00E51F68"/>
    <w:rsid w:val="00E560D2"/>
    <w:rsid w:val="00E6050B"/>
    <w:rsid w:val="00E63027"/>
    <w:rsid w:val="00E642FD"/>
    <w:rsid w:val="00E64DA5"/>
    <w:rsid w:val="00E6602A"/>
    <w:rsid w:val="00E662EF"/>
    <w:rsid w:val="00E7278A"/>
    <w:rsid w:val="00E77782"/>
    <w:rsid w:val="00E82177"/>
    <w:rsid w:val="00E82858"/>
    <w:rsid w:val="00E91D12"/>
    <w:rsid w:val="00E95A55"/>
    <w:rsid w:val="00EB10EB"/>
    <w:rsid w:val="00EC00B0"/>
    <w:rsid w:val="00ED0C7C"/>
    <w:rsid w:val="00EE33D8"/>
    <w:rsid w:val="00EF2826"/>
    <w:rsid w:val="00EF2832"/>
    <w:rsid w:val="00EF78FD"/>
    <w:rsid w:val="00F15D37"/>
    <w:rsid w:val="00F21615"/>
    <w:rsid w:val="00F240E2"/>
    <w:rsid w:val="00F25A39"/>
    <w:rsid w:val="00F270E5"/>
    <w:rsid w:val="00F31148"/>
    <w:rsid w:val="00F31E0D"/>
    <w:rsid w:val="00F426C8"/>
    <w:rsid w:val="00F50450"/>
    <w:rsid w:val="00F633A8"/>
    <w:rsid w:val="00F75EE7"/>
    <w:rsid w:val="00F77D16"/>
    <w:rsid w:val="00F81829"/>
    <w:rsid w:val="00F83C0D"/>
    <w:rsid w:val="00F856E2"/>
    <w:rsid w:val="00F92EF9"/>
    <w:rsid w:val="00FA2968"/>
    <w:rsid w:val="00FB0BE5"/>
    <w:rsid w:val="00FB1B31"/>
    <w:rsid w:val="00FB7B6E"/>
    <w:rsid w:val="00FC422C"/>
    <w:rsid w:val="00FC7BB3"/>
    <w:rsid w:val="00FE1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FE3557"/>
  <w15:docId w15:val="{102C6E21-08EA-403A-881E-AAFB1BCE1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45F06"/>
  </w:style>
  <w:style w:type="paragraph" w:styleId="Heading1">
    <w:name w:val="heading 1"/>
    <w:basedOn w:val="Normal"/>
    <w:link w:val="Heading1Char"/>
    <w:uiPriority w:val="1"/>
    <w:qFormat/>
    <w:pPr>
      <w:ind w:left="120"/>
      <w:outlineLvl w:val="0"/>
    </w:pPr>
    <w:rPr>
      <w:rFonts w:ascii="Times New Roman" w:eastAsia="Times New Roman" w:hAnsi="Times New Roman"/>
      <w:b/>
      <w:bCs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57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7C0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7C0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D7C0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7CE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7CEB"/>
    <w:rPr>
      <w:color w:val="808080"/>
      <w:shd w:val="clear" w:color="auto" w:fill="E6E6E6"/>
    </w:rPr>
  </w:style>
  <w:style w:type="character" w:customStyle="1" w:styleId="BodyTextChar">
    <w:name w:val="Body Text Char"/>
    <w:basedOn w:val="DefaultParagraphFont"/>
    <w:link w:val="BodyText"/>
    <w:uiPriority w:val="1"/>
    <w:rsid w:val="00213145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6A11F8"/>
    <w:rPr>
      <w:rFonts w:ascii="Times New Roman" w:eastAsia="Times New Roman" w:hAnsi="Times New Roman"/>
      <w:b/>
      <w:bCs/>
      <w:sz w:val="28"/>
      <w:szCs w:val="2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578E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B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7C0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D7C0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D7C07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1626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6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6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6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6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8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82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0A4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0A49"/>
  </w:style>
  <w:style w:type="paragraph" w:styleId="Footer">
    <w:name w:val="footer"/>
    <w:basedOn w:val="Normal"/>
    <w:link w:val="FooterChar"/>
    <w:uiPriority w:val="99"/>
    <w:unhideWhenUsed/>
    <w:rsid w:val="00A50A4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A49"/>
  </w:style>
  <w:style w:type="character" w:styleId="UnresolvedMention">
    <w:name w:val="Unresolved Mention"/>
    <w:basedOn w:val="DefaultParagraphFont"/>
    <w:uiPriority w:val="99"/>
    <w:semiHidden/>
    <w:unhideWhenUsed/>
    <w:rsid w:val="00F504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12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renzhi-zhao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edzhao@txstate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3AD358AF31C549B02BAC2EB3A8838B" ma:contentTypeVersion="18" ma:contentTypeDescription="Create a new document." ma:contentTypeScope="" ma:versionID="23524d4a5562b254d62495f2e8c1d516">
  <xsd:schema xmlns:xsd="http://www.w3.org/2001/XMLSchema" xmlns:xs="http://www.w3.org/2001/XMLSchema" xmlns:p="http://schemas.microsoft.com/office/2006/metadata/properties" xmlns:ns3="6a5716a5-373f-4cba-b758-59461c96b3e6" xmlns:ns4="34f0aa3f-80d0-4de4-8eda-7659e2562a0c" targetNamespace="http://schemas.microsoft.com/office/2006/metadata/properties" ma:root="true" ma:fieldsID="ac39e5749a49d7b8d17bea2bc56d2d42" ns3:_="" ns4:_="">
    <xsd:import namespace="6a5716a5-373f-4cba-b758-59461c96b3e6"/>
    <xsd:import namespace="34f0aa3f-80d0-4de4-8eda-7659e2562a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5716a5-373f-4cba-b758-59461c96b3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0aa3f-80d0-4de4-8eda-7659e2562a0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5716a5-373f-4cba-b758-59461c96b3e6" xsi:nil="true"/>
  </documentManagement>
</p:properties>
</file>

<file path=customXml/itemProps1.xml><?xml version="1.0" encoding="utf-8"?>
<ds:datastoreItem xmlns:ds="http://schemas.openxmlformats.org/officeDocument/2006/customXml" ds:itemID="{B1F25156-C9E3-4A14-9D1A-13177BD587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D48ACB-7349-4C1D-95A7-FB5B83DE13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5AC835-D301-4BCE-899B-BE773B75B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5716a5-373f-4cba-b758-59461c96b3e6"/>
    <ds:schemaRef ds:uri="34f0aa3f-80d0-4de4-8eda-7659e2562a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7AF871-2F63-4E33-B634-89EEF854DFEA}">
  <ds:schemaRefs>
    <ds:schemaRef ds:uri="http://schemas.microsoft.com/office/2006/metadata/properties"/>
    <ds:schemaRef ds:uri="http://schemas.microsoft.com/office/infopath/2007/PartnerControls"/>
    <ds:schemaRef ds:uri="6a5716a5-373f-4cba-b758-59461c96b3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4</Pages>
  <Words>988</Words>
  <Characters>6185</Characters>
  <Application>Microsoft Office Word</Application>
  <DocSecurity>0</DocSecurity>
  <Lines>14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Zhao, Renzhi</cp:lastModifiedBy>
  <cp:revision>125</cp:revision>
  <dcterms:created xsi:type="dcterms:W3CDTF">2024-01-20T03:47:00Z</dcterms:created>
  <dcterms:modified xsi:type="dcterms:W3CDTF">2026-02-01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16T00:00:00Z</vt:filetime>
  </property>
  <property fmtid="{D5CDD505-2E9C-101B-9397-08002B2CF9AE}" pid="3" name="LastSaved">
    <vt:filetime>2017-04-04T00:00:00Z</vt:filetime>
  </property>
  <property fmtid="{D5CDD505-2E9C-101B-9397-08002B2CF9AE}" pid="4" name="ContentTypeId">
    <vt:lpwstr>0x010100153AD358AF31C549B02BAC2EB3A8838B</vt:lpwstr>
  </property>
  <property fmtid="{D5CDD505-2E9C-101B-9397-08002B2CF9AE}" pid="5" name="GrammarlyDocumentId">
    <vt:lpwstr>a7643643-2c7a-4bcf-8d08-636d10b26919</vt:lpwstr>
  </property>
</Properties>
</file>